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3EB299" w14:textId="48DB48D0" w:rsidR="005049D2" w:rsidRDefault="005049D2" w:rsidP="00B043AD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(Approx. 1012 words)</w:t>
      </w:r>
    </w:p>
    <w:p w14:paraId="61421C55" w14:textId="77777777" w:rsidR="005049D2" w:rsidRDefault="005049D2" w:rsidP="00B043AD">
      <w:pPr>
        <w:autoSpaceDE w:val="0"/>
        <w:autoSpaceDN w:val="0"/>
        <w:adjustRightInd w:val="0"/>
        <w:rPr>
          <w:rFonts w:ascii="Arial" w:hAnsi="Arial" w:cs="Arial"/>
        </w:rPr>
      </w:pPr>
    </w:p>
    <w:p w14:paraId="06D50B8D" w14:textId="4E565685" w:rsidR="00CB00E6" w:rsidRPr="00802130" w:rsidRDefault="00FE2E63" w:rsidP="00B043AD">
      <w:pPr>
        <w:autoSpaceDE w:val="0"/>
        <w:autoSpaceDN w:val="0"/>
        <w:adjustRightInd w:val="0"/>
        <w:rPr>
          <w:rFonts w:ascii="Arial" w:hAnsi="Arial" w:cs="Arial"/>
        </w:rPr>
      </w:pPr>
      <w:r w:rsidRPr="00802130">
        <w:rPr>
          <w:rFonts w:ascii="Arial" w:hAnsi="Arial" w:cs="Arial"/>
        </w:rPr>
        <w:t>Casting</w:t>
      </w:r>
      <w:r w:rsidR="00B21E04" w:rsidRPr="00802130">
        <w:rPr>
          <w:rFonts w:ascii="Arial" w:hAnsi="Arial" w:cs="Arial"/>
        </w:rPr>
        <w:t>, not in the theatrical sense</w:t>
      </w:r>
      <w:r w:rsidR="00045909" w:rsidRPr="00802130">
        <w:rPr>
          <w:rFonts w:ascii="Arial" w:hAnsi="Arial" w:cs="Arial"/>
        </w:rPr>
        <w:t xml:space="preserve"> – </w:t>
      </w:r>
      <w:r w:rsidRPr="00802130">
        <w:rPr>
          <w:rFonts w:ascii="Arial" w:hAnsi="Arial" w:cs="Arial"/>
        </w:rPr>
        <w:t xml:space="preserve">Cast </w:t>
      </w:r>
      <w:r w:rsidR="008A352F" w:rsidRPr="00802130">
        <w:rPr>
          <w:rFonts w:ascii="Arial" w:hAnsi="Arial" w:cs="Arial"/>
        </w:rPr>
        <w:t>your data to the screen</w:t>
      </w:r>
    </w:p>
    <w:p w14:paraId="3628E708" w14:textId="17775245" w:rsidR="00CB00E6" w:rsidRPr="007A4476" w:rsidRDefault="00E3729C" w:rsidP="00B043AD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802130">
        <w:rPr>
          <w:rFonts w:ascii="Arial" w:hAnsi="Arial" w:cs="Arial"/>
          <w:iCs/>
        </w:rPr>
        <w:t>By Phil Sorrentino</w:t>
      </w:r>
      <w:r w:rsidR="007A4476">
        <w:rPr>
          <w:rFonts w:ascii="Arial" w:hAnsi="Arial" w:cs="Arial"/>
          <w:iCs/>
        </w:rPr>
        <w:t xml:space="preserve">, </w:t>
      </w:r>
      <w:r w:rsidR="00C846CB">
        <w:rPr>
          <w:rFonts w:ascii="Arial" w:hAnsi="Arial" w:cs="Arial"/>
          <w:iCs/>
        </w:rPr>
        <w:t>Newsletter Contributor</w:t>
      </w:r>
      <w:r w:rsidR="005049D2">
        <w:rPr>
          <w:rFonts w:ascii="Arial" w:hAnsi="Arial" w:cs="Arial"/>
          <w:iCs/>
        </w:rPr>
        <w:t>, Sarasota Technology Users Group</w:t>
      </w:r>
    </w:p>
    <w:p w14:paraId="60EC859B" w14:textId="030A8994" w:rsidR="00802130" w:rsidRDefault="007A4476" w:rsidP="00B043AD">
      <w:pPr>
        <w:autoSpaceDE w:val="0"/>
        <w:autoSpaceDN w:val="0"/>
        <w:adjustRightInd w:val="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March 2021 issue, STUG Monitor</w:t>
      </w:r>
    </w:p>
    <w:p w14:paraId="464CAB09" w14:textId="4726FFB5" w:rsidR="007A4476" w:rsidRPr="007A4476" w:rsidRDefault="007A4476" w:rsidP="00B043AD">
      <w:pPr>
        <w:autoSpaceDE w:val="0"/>
        <w:autoSpaceDN w:val="0"/>
        <w:adjustRightInd w:val="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www.thestug.org</w:t>
      </w:r>
    </w:p>
    <w:p w14:paraId="45EB6A64" w14:textId="1E764986" w:rsidR="00802130" w:rsidRDefault="007A4476" w:rsidP="00B043AD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7A4476">
        <w:rPr>
          <w:rFonts w:ascii="Arial" w:hAnsi="Arial" w:cs="Arial"/>
          <w:iCs/>
        </w:rPr>
        <w:t>philsorr</w:t>
      </w:r>
      <w:r>
        <w:rPr>
          <w:rFonts w:ascii="Arial" w:hAnsi="Arial" w:cs="Arial"/>
          <w:iCs/>
        </w:rPr>
        <w:t xml:space="preserve"> (at) </w:t>
      </w:r>
      <w:r w:rsidRPr="007A4476">
        <w:rPr>
          <w:rFonts w:ascii="Arial" w:hAnsi="Arial" w:cs="Arial"/>
          <w:iCs/>
        </w:rPr>
        <w:t>yahoo.com</w:t>
      </w:r>
    </w:p>
    <w:p w14:paraId="25DC4B62" w14:textId="77777777" w:rsidR="007A4476" w:rsidRPr="007A4476" w:rsidRDefault="007A4476" w:rsidP="00B043AD">
      <w:pPr>
        <w:autoSpaceDE w:val="0"/>
        <w:autoSpaceDN w:val="0"/>
        <w:adjustRightInd w:val="0"/>
        <w:rPr>
          <w:rFonts w:ascii="Arial" w:hAnsi="Arial" w:cs="Arial"/>
          <w:iCs/>
        </w:rPr>
      </w:pPr>
    </w:p>
    <w:p w14:paraId="5A33EA55" w14:textId="0F680926" w:rsidR="00745D23" w:rsidRPr="00802130" w:rsidRDefault="00B21E04" w:rsidP="00745D23">
      <w:pPr>
        <w:autoSpaceDE w:val="0"/>
        <w:autoSpaceDN w:val="0"/>
        <w:adjustRightInd w:val="0"/>
        <w:rPr>
          <w:rFonts w:ascii="Arial" w:hAnsi="Arial" w:cs="Arial"/>
        </w:rPr>
      </w:pPr>
      <w:r w:rsidRPr="00802130">
        <w:rPr>
          <w:rFonts w:ascii="Arial" w:hAnsi="Arial" w:cs="Arial"/>
          <w:color w:val="000000"/>
          <w:spacing w:val="5"/>
        </w:rPr>
        <w:t>Most modern c</w:t>
      </w:r>
      <w:r w:rsidR="000A1DF2" w:rsidRPr="00802130">
        <w:rPr>
          <w:rFonts w:ascii="Arial" w:hAnsi="Arial" w:cs="Arial"/>
          <w:color w:val="000000"/>
          <w:spacing w:val="5"/>
        </w:rPr>
        <w:t>omputers have HDMI outputs so it is easy to display your computer screen on a big</w:t>
      </w:r>
      <w:r w:rsidR="00802130">
        <w:rPr>
          <w:rFonts w:ascii="Arial" w:hAnsi="Arial" w:cs="Arial"/>
          <w:color w:val="000000"/>
          <w:spacing w:val="5"/>
        </w:rPr>
        <w:t>-</w:t>
      </w:r>
      <w:r w:rsidR="000A1DF2" w:rsidRPr="00802130">
        <w:rPr>
          <w:rFonts w:ascii="Arial" w:hAnsi="Arial" w:cs="Arial"/>
          <w:color w:val="000000"/>
          <w:spacing w:val="5"/>
        </w:rPr>
        <w:t xml:space="preserve">screen TV, but what about displaying your </w:t>
      </w:r>
      <w:r w:rsidR="003C0D21" w:rsidRPr="00802130">
        <w:rPr>
          <w:rFonts w:ascii="Arial" w:hAnsi="Arial" w:cs="Arial"/>
          <w:color w:val="000000"/>
          <w:spacing w:val="5"/>
        </w:rPr>
        <w:t>smart</w:t>
      </w:r>
      <w:r w:rsidR="000A1DF2" w:rsidRPr="00802130">
        <w:rPr>
          <w:rFonts w:ascii="Arial" w:hAnsi="Arial" w:cs="Arial"/>
          <w:color w:val="000000"/>
          <w:spacing w:val="5"/>
        </w:rPr>
        <w:t>phone screen on that same big screen?</w:t>
      </w:r>
      <w:r w:rsidR="00D204D4" w:rsidRPr="00802130">
        <w:rPr>
          <w:rFonts w:ascii="Arial" w:hAnsi="Arial" w:cs="Arial"/>
          <w:color w:val="000000"/>
          <w:spacing w:val="5"/>
        </w:rPr>
        <w:t xml:space="preserve"> Most phones do not have HDMI or more specifically </w:t>
      </w:r>
      <w:r w:rsidR="007A4476" w:rsidRPr="00802130">
        <w:rPr>
          <w:rFonts w:ascii="Arial" w:hAnsi="Arial" w:cs="Arial"/>
          <w:color w:val="000000"/>
          <w:spacing w:val="5"/>
        </w:rPr>
        <w:t>micro-HDMI</w:t>
      </w:r>
      <w:r w:rsidR="00D204D4" w:rsidRPr="00802130">
        <w:rPr>
          <w:rFonts w:ascii="Arial" w:hAnsi="Arial" w:cs="Arial"/>
          <w:color w:val="000000"/>
          <w:spacing w:val="5"/>
        </w:rPr>
        <w:t xml:space="preserve"> connectors. (Though I have seen </w:t>
      </w:r>
      <w:r w:rsidRPr="00802130">
        <w:rPr>
          <w:rFonts w:ascii="Arial" w:hAnsi="Arial" w:cs="Arial"/>
          <w:color w:val="000000"/>
          <w:spacing w:val="5"/>
        </w:rPr>
        <w:t xml:space="preserve">some </w:t>
      </w:r>
      <w:r w:rsidR="00D204D4" w:rsidRPr="00802130">
        <w:rPr>
          <w:rFonts w:ascii="Arial" w:hAnsi="Arial" w:cs="Arial"/>
          <w:color w:val="000000"/>
          <w:spacing w:val="5"/>
        </w:rPr>
        <w:t xml:space="preserve">tablets with </w:t>
      </w:r>
      <w:r w:rsidR="007A4476" w:rsidRPr="00802130">
        <w:rPr>
          <w:rFonts w:ascii="Arial" w:hAnsi="Arial" w:cs="Arial"/>
          <w:color w:val="000000"/>
          <w:spacing w:val="5"/>
        </w:rPr>
        <w:t>micro-HDMI</w:t>
      </w:r>
      <w:r w:rsidR="00D204D4" w:rsidRPr="00802130">
        <w:rPr>
          <w:rFonts w:ascii="Arial" w:hAnsi="Arial" w:cs="Arial"/>
          <w:color w:val="000000"/>
          <w:spacing w:val="5"/>
        </w:rPr>
        <w:t xml:space="preserve"> connectors, in fact</w:t>
      </w:r>
      <w:r w:rsidR="00802130">
        <w:rPr>
          <w:rFonts w:ascii="Arial" w:hAnsi="Arial" w:cs="Arial"/>
          <w:color w:val="000000"/>
          <w:spacing w:val="5"/>
        </w:rPr>
        <w:t>,</w:t>
      </w:r>
      <w:r w:rsidR="00D204D4" w:rsidRPr="00802130">
        <w:rPr>
          <w:rFonts w:ascii="Arial" w:hAnsi="Arial" w:cs="Arial"/>
          <w:color w:val="000000"/>
          <w:spacing w:val="5"/>
        </w:rPr>
        <w:t xml:space="preserve"> I even had one that I used for teaching a smartphone</w:t>
      </w:r>
      <w:r w:rsidR="00DC064D" w:rsidRPr="00802130">
        <w:rPr>
          <w:rFonts w:ascii="Arial" w:hAnsi="Arial" w:cs="Arial"/>
          <w:color w:val="000000"/>
          <w:spacing w:val="5"/>
        </w:rPr>
        <w:t>/tablet</w:t>
      </w:r>
      <w:r w:rsidR="00D204D4" w:rsidRPr="00802130">
        <w:rPr>
          <w:rFonts w:ascii="Arial" w:hAnsi="Arial" w:cs="Arial"/>
          <w:color w:val="000000"/>
          <w:spacing w:val="5"/>
        </w:rPr>
        <w:t xml:space="preserve"> class.)</w:t>
      </w:r>
      <w:r w:rsidR="00256042" w:rsidRPr="00802130">
        <w:rPr>
          <w:rFonts w:ascii="Arial" w:hAnsi="Arial" w:cs="Arial"/>
          <w:color w:val="000000"/>
          <w:spacing w:val="5"/>
        </w:rPr>
        <w:t xml:space="preserve">  So, you have to find another way to get the </w:t>
      </w:r>
      <w:r w:rsidR="003C0D21" w:rsidRPr="00802130">
        <w:rPr>
          <w:rFonts w:ascii="Arial" w:hAnsi="Arial" w:cs="Arial"/>
          <w:color w:val="000000"/>
          <w:spacing w:val="5"/>
        </w:rPr>
        <w:t>smart</w:t>
      </w:r>
      <w:r w:rsidR="00256042" w:rsidRPr="00802130">
        <w:rPr>
          <w:rFonts w:ascii="Arial" w:hAnsi="Arial" w:cs="Arial"/>
          <w:color w:val="000000"/>
          <w:spacing w:val="5"/>
        </w:rPr>
        <w:t xml:space="preserve">phone </w:t>
      </w:r>
      <w:r w:rsidRPr="00802130">
        <w:rPr>
          <w:rFonts w:ascii="Arial" w:hAnsi="Arial" w:cs="Arial"/>
          <w:color w:val="000000"/>
          <w:spacing w:val="5"/>
        </w:rPr>
        <w:t>screen displayed on the</w:t>
      </w:r>
      <w:r w:rsidR="00256042" w:rsidRPr="00802130">
        <w:rPr>
          <w:rFonts w:ascii="Arial" w:hAnsi="Arial" w:cs="Arial"/>
          <w:color w:val="000000"/>
          <w:spacing w:val="5"/>
        </w:rPr>
        <w:t xml:space="preserve"> larger </w:t>
      </w:r>
      <w:r w:rsidR="00F24FCA" w:rsidRPr="00802130">
        <w:rPr>
          <w:rFonts w:ascii="Arial" w:hAnsi="Arial" w:cs="Arial"/>
          <w:color w:val="000000"/>
          <w:spacing w:val="5"/>
        </w:rPr>
        <w:t xml:space="preserve">TV </w:t>
      </w:r>
      <w:r w:rsidR="00256042" w:rsidRPr="00802130">
        <w:rPr>
          <w:rFonts w:ascii="Arial" w:hAnsi="Arial" w:cs="Arial"/>
          <w:color w:val="000000"/>
          <w:spacing w:val="5"/>
        </w:rPr>
        <w:t>screen</w:t>
      </w:r>
      <w:r w:rsidR="00802130">
        <w:rPr>
          <w:rFonts w:ascii="Arial" w:hAnsi="Arial" w:cs="Arial"/>
          <w:color w:val="000000"/>
          <w:spacing w:val="5"/>
        </w:rPr>
        <w:t xml:space="preserve">. </w:t>
      </w:r>
      <w:r w:rsidR="00256042" w:rsidRPr="00802130">
        <w:rPr>
          <w:rFonts w:ascii="Arial" w:hAnsi="Arial" w:cs="Arial"/>
          <w:color w:val="000000"/>
          <w:spacing w:val="5"/>
        </w:rPr>
        <w:t xml:space="preserve">Fortunately, Google has provided </w:t>
      </w:r>
      <w:r w:rsidRPr="00802130">
        <w:rPr>
          <w:rFonts w:ascii="Arial" w:hAnsi="Arial" w:cs="Arial"/>
          <w:color w:val="000000"/>
          <w:spacing w:val="5"/>
        </w:rPr>
        <w:t>a solution with its</w:t>
      </w:r>
      <w:r w:rsidR="001506D9" w:rsidRPr="00802130">
        <w:rPr>
          <w:rFonts w:ascii="Arial" w:hAnsi="Arial" w:cs="Arial"/>
          <w:color w:val="000000"/>
          <w:spacing w:val="5"/>
        </w:rPr>
        <w:t xml:space="preserve"> Chromecast hardware </w:t>
      </w:r>
      <w:r w:rsidR="003C0D21" w:rsidRPr="00802130">
        <w:rPr>
          <w:rFonts w:ascii="Arial" w:hAnsi="Arial" w:cs="Arial"/>
          <w:color w:val="000000"/>
          <w:spacing w:val="5"/>
        </w:rPr>
        <w:t xml:space="preserve">device </w:t>
      </w:r>
      <w:r w:rsidR="001506D9" w:rsidRPr="00802130">
        <w:rPr>
          <w:rFonts w:ascii="Arial" w:hAnsi="Arial" w:cs="Arial"/>
          <w:color w:val="000000"/>
          <w:spacing w:val="5"/>
        </w:rPr>
        <w:t xml:space="preserve">and Casting software that is </w:t>
      </w:r>
      <w:r w:rsidRPr="00802130">
        <w:rPr>
          <w:rFonts w:ascii="Arial" w:hAnsi="Arial" w:cs="Arial"/>
          <w:color w:val="000000"/>
          <w:spacing w:val="5"/>
        </w:rPr>
        <w:t xml:space="preserve">becoming </w:t>
      </w:r>
      <w:r w:rsidR="001506D9" w:rsidRPr="00802130">
        <w:rPr>
          <w:rFonts w:ascii="Arial" w:hAnsi="Arial" w:cs="Arial"/>
          <w:color w:val="000000"/>
          <w:spacing w:val="5"/>
        </w:rPr>
        <w:t>part of many Apps</w:t>
      </w:r>
      <w:r w:rsidR="007C23C3" w:rsidRPr="00802130">
        <w:rPr>
          <w:rFonts w:ascii="Arial" w:hAnsi="Arial" w:cs="Arial"/>
          <w:color w:val="000000"/>
          <w:spacing w:val="5"/>
        </w:rPr>
        <w:t>.</w:t>
      </w:r>
      <w:r w:rsidR="00802130">
        <w:rPr>
          <w:rFonts w:ascii="Arial" w:hAnsi="Arial" w:cs="Arial"/>
          <w:color w:val="000000"/>
          <w:spacing w:val="5"/>
        </w:rPr>
        <w:t xml:space="preserve"> </w:t>
      </w:r>
      <w:r w:rsidR="00EB3E1E" w:rsidRPr="00802130">
        <w:rPr>
          <w:rFonts w:ascii="Arial" w:hAnsi="Arial" w:cs="Arial"/>
          <w:color w:val="000000"/>
          <w:spacing w:val="5"/>
        </w:rPr>
        <w:t>(</w:t>
      </w:r>
      <w:r w:rsidR="007C23C3" w:rsidRPr="00802130">
        <w:rPr>
          <w:rFonts w:ascii="Arial" w:hAnsi="Arial" w:cs="Arial"/>
          <w:color w:val="000000"/>
          <w:spacing w:val="5"/>
        </w:rPr>
        <w:t xml:space="preserve">If your App supports Chromecast, you will see the Chromecast icon </w:t>
      </w:r>
      <w:r w:rsidRPr="00802130">
        <w:rPr>
          <w:rFonts w:ascii="Arial" w:hAnsi="Arial" w:cs="Arial"/>
          <w:color w:val="000000"/>
          <w:spacing w:val="5"/>
        </w:rPr>
        <w:t>somewhere on</w:t>
      </w:r>
      <w:r w:rsidR="007C23C3" w:rsidRPr="00802130">
        <w:rPr>
          <w:rFonts w:ascii="Arial" w:hAnsi="Arial" w:cs="Arial"/>
          <w:color w:val="000000"/>
          <w:spacing w:val="5"/>
        </w:rPr>
        <w:t xml:space="preserve"> the </w:t>
      </w:r>
      <w:r w:rsidRPr="00802130">
        <w:rPr>
          <w:rFonts w:ascii="Arial" w:hAnsi="Arial" w:cs="Arial"/>
          <w:color w:val="000000"/>
          <w:spacing w:val="5"/>
        </w:rPr>
        <w:t>App’s opening</w:t>
      </w:r>
      <w:r w:rsidR="007C23C3" w:rsidRPr="00802130">
        <w:rPr>
          <w:rFonts w:ascii="Arial" w:hAnsi="Arial" w:cs="Arial"/>
          <w:color w:val="000000"/>
          <w:spacing w:val="5"/>
        </w:rPr>
        <w:t xml:space="preserve"> screen</w:t>
      </w:r>
      <w:r w:rsidR="00EB3E1E" w:rsidRPr="00802130">
        <w:rPr>
          <w:rFonts w:ascii="Arial" w:hAnsi="Arial" w:cs="Arial"/>
          <w:color w:val="000000"/>
          <w:spacing w:val="5"/>
        </w:rPr>
        <w:t>)</w:t>
      </w:r>
      <w:r w:rsidR="00802130">
        <w:rPr>
          <w:rFonts w:ascii="Arial" w:hAnsi="Arial" w:cs="Arial"/>
          <w:color w:val="000000"/>
          <w:spacing w:val="5"/>
        </w:rPr>
        <w:t xml:space="preserve">. </w:t>
      </w:r>
      <w:r w:rsidR="009A5D9B" w:rsidRPr="00802130">
        <w:rPr>
          <w:rFonts w:ascii="Arial" w:hAnsi="Arial" w:cs="Arial"/>
          <w:color w:val="000000"/>
          <w:spacing w:val="5"/>
        </w:rPr>
        <w:t>The Chromecast device gets plugged into an HDMI in</w:t>
      </w:r>
      <w:r w:rsidRPr="00802130">
        <w:rPr>
          <w:rFonts w:ascii="Arial" w:hAnsi="Arial" w:cs="Arial"/>
          <w:color w:val="000000"/>
          <w:spacing w:val="5"/>
        </w:rPr>
        <w:t>put port on the big screen TV, and p</w:t>
      </w:r>
      <w:r w:rsidR="009A5D9B" w:rsidRPr="00802130">
        <w:rPr>
          <w:rFonts w:ascii="Arial" w:hAnsi="Arial" w:cs="Arial"/>
          <w:color w:val="000000"/>
          <w:spacing w:val="5"/>
        </w:rPr>
        <w:t>owe</w:t>
      </w:r>
      <w:r w:rsidRPr="00802130">
        <w:rPr>
          <w:rFonts w:ascii="Arial" w:hAnsi="Arial" w:cs="Arial"/>
          <w:color w:val="000000"/>
          <w:spacing w:val="5"/>
        </w:rPr>
        <w:t xml:space="preserve">r is provided to the device by a </w:t>
      </w:r>
      <w:r w:rsidR="007A4476" w:rsidRPr="00802130">
        <w:rPr>
          <w:rFonts w:ascii="Arial" w:hAnsi="Arial" w:cs="Arial"/>
          <w:color w:val="000000"/>
          <w:spacing w:val="5"/>
        </w:rPr>
        <w:t>micro-USB</w:t>
      </w:r>
      <w:r w:rsidRPr="00802130">
        <w:rPr>
          <w:rFonts w:ascii="Arial" w:hAnsi="Arial" w:cs="Arial"/>
          <w:color w:val="000000"/>
          <w:spacing w:val="5"/>
        </w:rPr>
        <w:t xml:space="preserve"> connection</w:t>
      </w:r>
      <w:r w:rsidR="00802130">
        <w:rPr>
          <w:rFonts w:ascii="Arial" w:hAnsi="Arial" w:cs="Arial"/>
          <w:color w:val="000000"/>
          <w:spacing w:val="5"/>
        </w:rPr>
        <w:t xml:space="preserve">. </w:t>
      </w:r>
      <w:r w:rsidR="00745D23" w:rsidRPr="00802130">
        <w:rPr>
          <w:rFonts w:ascii="Arial" w:hAnsi="Arial" w:cs="Arial"/>
        </w:rPr>
        <w:t xml:space="preserve">A Chromecast device and an App that supports casting can turn a dumb TV into a </w:t>
      </w:r>
      <w:r w:rsidRPr="00802130">
        <w:rPr>
          <w:rFonts w:ascii="Arial" w:hAnsi="Arial" w:cs="Arial"/>
        </w:rPr>
        <w:t xml:space="preserve">pretty </w:t>
      </w:r>
      <w:r w:rsidR="00745D23" w:rsidRPr="00802130">
        <w:rPr>
          <w:rFonts w:ascii="Arial" w:hAnsi="Arial" w:cs="Arial"/>
        </w:rPr>
        <w:t>smart TV, at least for those Apps that support casting.</w:t>
      </w:r>
    </w:p>
    <w:p w14:paraId="14B1A336" w14:textId="77777777" w:rsidR="00745D23" w:rsidRPr="00802130" w:rsidRDefault="00745D23" w:rsidP="00745D23">
      <w:pPr>
        <w:autoSpaceDE w:val="0"/>
        <w:autoSpaceDN w:val="0"/>
        <w:adjustRightInd w:val="0"/>
        <w:rPr>
          <w:rFonts w:ascii="Arial" w:hAnsi="Arial" w:cs="Arial"/>
        </w:rPr>
      </w:pPr>
    </w:p>
    <w:p w14:paraId="7DCF0A68" w14:textId="77777777" w:rsidR="00645E42" w:rsidRPr="00802130" w:rsidRDefault="006D7FA9" w:rsidP="00045909">
      <w:pPr>
        <w:autoSpaceDE w:val="0"/>
        <w:autoSpaceDN w:val="0"/>
        <w:adjustRightInd w:val="0"/>
        <w:rPr>
          <w:rFonts w:ascii="Arial" w:hAnsi="Arial" w:cs="Arial"/>
        </w:rPr>
      </w:pPr>
      <w:r w:rsidRPr="00802130">
        <w:rPr>
          <w:rFonts w:ascii="Arial" w:hAnsi="Arial" w:cs="Arial"/>
          <w:noProof/>
          <w:color w:val="000000"/>
          <w:spacing w:val="5"/>
        </w:rPr>
        <w:drawing>
          <wp:inline distT="0" distB="0" distL="0" distR="0" wp14:anchorId="007D09A2" wp14:editId="57E74578">
            <wp:extent cx="696609" cy="1046136"/>
            <wp:effectExtent l="190500" t="0" r="179691" b="0"/>
            <wp:docPr id="4" name="Picture 0" descr="ChromecastDevic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romecastDevice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697714" cy="104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260A" w:rsidRPr="00802130">
        <w:rPr>
          <w:rFonts w:ascii="Arial" w:hAnsi="Arial" w:cs="Arial"/>
        </w:rPr>
        <w:t xml:space="preserve">                     </w:t>
      </w:r>
      <w:r w:rsidR="0058260A" w:rsidRPr="00802130">
        <w:rPr>
          <w:rFonts w:ascii="Arial" w:hAnsi="Arial" w:cs="Arial"/>
          <w:noProof/>
        </w:rPr>
        <w:drawing>
          <wp:inline distT="0" distB="0" distL="0" distR="0" wp14:anchorId="5E610095" wp14:editId="4A604053">
            <wp:extent cx="814070" cy="814070"/>
            <wp:effectExtent l="19050" t="0" r="5080" b="0"/>
            <wp:docPr id="5" name="Picture 4" descr="IconChromeca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conChromecast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14673" cy="814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F360A" w14:textId="77777777" w:rsidR="0058260A" w:rsidRPr="00802130" w:rsidRDefault="0058260A" w:rsidP="00045909">
      <w:pPr>
        <w:autoSpaceDE w:val="0"/>
        <w:autoSpaceDN w:val="0"/>
        <w:adjustRightInd w:val="0"/>
        <w:rPr>
          <w:rFonts w:ascii="Arial" w:hAnsi="Arial" w:cs="Arial"/>
        </w:rPr>
      </w:pPr>
      <w:r w:rsidRPr="00802130">
        <w:rPr>
          <w:rFonts w:ascii="Arial" w:hAnsi="Arial" w:cs="Arial"/>
        </w:rPr>
        <w:t>Chromecast Device</w:t>
      </w:r>
      <w:r w:rsidR="00EB3E1E" w:rsidRPr="00802130">
        <w:rPr>
          <w:rFonts w:ascii="Arial" w:hAnsi="Arial" w:cs="Arial"/>
        </w:rPr>
        <w:t xml:space="preserve">              Chromecast Icon</w:t>
      </w:r>
    </w:p>
    <w:p w14:paraId="4A58D3A8" w14:textId="77777777" w:rsidR="00EB3E1E" w:rsidRPr="00802130" w:rsidRDefault="00EB3E1E" w:rsidP="00045909">
      <w:pPr>
        <w:autoSpaceDE w:val="0"/>
        <w:autoSpaceDN w:val="0"/>
        <w:adjustRightInd w:val="0"/>
        <w:rPr>
          <w:rFonts w:ascii="Arial" w:hAnsi="Arial" w:cs="Arial"/>
        </w:rPr>
      </w:pPr>
    </w:p>
    <w:p w14:paraId="4CBCAC72" w14:textId="44606176" w:rsidR="00AD5E35" w:rsidRPr="00802130" w:rsidRDefault="00EB3E1E" w:rsidP="00045909">
      <w:pPr>
        <w:autoSpaceDE w:val="0"/>
        <w:autoSpaceDN w:val="0"/>
        <w:adjustRightInd w:val="0"/>
        <w:rPr>
          <w:rFonts w:ascii="Arial" w:hAnsi="Arial" w:cs="Arial"/>
        </w:rPr>
      </w:pPr>
      <w:r w:rsidRPr="00802130">
        <w:rPr>
          <w:rFonts w:ascii="Arial" w:hAnsi="Arial" w:cs="Arial"/>
        </w:rPr>
        <w:t>Besides the Chromecast device, the only other thing you need is Wi-Fi</w:t>
      </w:r>
      <w:r w:rsidR="00802130">
        <w:rPr>
          <w:rFonts w:ascii="Arial" w:hAnsi="Arial" w:cs="Arial"/>
        </w:rPr>
        <w:t xml:space="preserve">. </w:t>
      </w:r>
      <w:r w:rsidRPr="00802130">
        <w:rPr>
          <w:rFonts w:ascii="Arial" w:hAnsi="Arial" w:cs="Arial"/>
        </w:rPr>
        <w:t>Wi-Fi is the mechanism used to transfer the smartphone screen information to the Chromecast device which in turn provides the HDMI interface to the big screen TV</w:t>
      </w:r>
      <w:r w:rsidR="00802130">
        <w:rPr>
          <w:rFonts w:ascii="Arial" w:hAnsi="Arial" w:cs="Arial"/>
        </w:rPr>
        <w:t xml:space="preserve">. </w:t>
      </w:r>
      <w:r w:rsidR="009A5D9B" w:rsidRPr="00802130">
        <w:rPr>
          <w:rFonts w:ascii="Arial" w:hAnsi="Arial" w:cs="Arial"/>
        </w:rPr>
        <w:t>So, to make it work, both the smartphone and the Chromecast device have to be on the same Wi-Fi network</w:t>
      </w:r>
      <w:r w:rsidR="00802130">
        <w:rPr>
          <w:rFonts w:ascii="Arial" w:hAnsi="Arial" w:cs="Arial"/>
        </w:rPr>
        <w:t xml:space="preserve">. </w:t>
      </w:r>
      <w:r w:rsidR="009A5D9B" w:rsidRPr="00802130">
        <w:rPr>
          <w:rFonts w:ascii="Arial" w:hAnsi="Arial" w:cs="Arial"/>
        </w:rPr>
        <w:t>Many current Wi-Fi routers provide many networks</w:t>
      </w:r>
      <w:r w:rsidR="00802130">
        <w:rPr>
          <w:rFonts w:ascii="Arial" w:hAnsi="Arial" w:cs="Arial"/>
        </w:rPr>
        <w:t xml:space="preserve">. </w:t>
      </w:r>
      <w:r w:rsidR="009A5D9B" w:rsidRPr="00802130">
        <w:rPr>
          <w:rFonts w:ascii="Arial" w:hAnsi="Arial" w:cs="Arial"/>
        </w:rPr>
        <w:t>Usually</w:t>
      </w:r>
      <w:r w:rsidR="00802130">
        <w:rPr>
          <w:rFonts w:ascii="Arial" w:hAnsi="Arial" w:cs="Arial"/>
        </w:rPr>
        <w:t>,</w:t>
      </w:r>
      <w:r w:rsidR="009A5D9B" w:rsidRPr="00802130">
        <w:rPr>
          <w:rFonts w:ascii="Arial" w:hAnsi="Arial" w:cs="Arial"/>
        </w:rPr>
        <w:t xml:space="preserve"> the main network is in the 2.4 GHz frequency band and there may be another network in the 5 GHz band</w:t>
      </w:r>
      <w:r w:rsidR="00802130">
        <w:rPr>
          <w:rFonts w:ascii="Arial" w:hAnsi="Arial" w:cs="Arial"/>
        </w:rPr>
        <w:t xml:space="preserve">. </w:t>
      </w:r>
      <w:r w:rsidR="00890CAE" w:rsidRPr="00802130">
        <w:rPr>
          <w:rFonts w:ascii="Arial" w:hAnsi="Arial" w:cs="Arial"/>
        </w:rPr>
        <w:t>The 5 GHz network</w:t>
      </w:r>
      <w:r w:rsidR="00B21E04" w:rsidRPr="00802130">
        <w:rPr>
          <w:rFonts w:ascii="Arial" w:hAnsi="Arial" w:cs="Arial"/>
        </w:rPr>
        <w:t xml:space="preserve"> sometimes includes 5G in the network name </w:t>
      </w:r>
      <w:r w:rsidR="00890CAE" w:rsidRPr="00802130">
        <w:rPr>
          <w:rFonts w:ascii="Arial" w:hAnsi="Arial" w:cs="Arial"/>
        </w:rPr>
        <w:t>which can</w:t>
      </w:r>
      <w:r w:rsidR="00B21E04" w:rsidRPr="00802130">
        <w:rPr>
          <w:rFonts w:ascii="Arial" w:hAnsi="Arial" w:cs="Arial"/>
        </w:rPr>
        <w:t xml:space="preserve"> possibly be confused with the 5G wide area netw</w:t>
      </w:r>
      <w:r w:rsidR="00890CAE" w:rsidRPr="00802130">
        <w:rPr>
          <w:rFonts w:ascii="Arial" w:hAnsi="Arial" w:cs="Arial"/>
        </w:rPr>
        <w:t>ork provided by companies like Verizon and AT&amp;T</w:t>
      </w:r>
      <w:r w:rsidR="00802130">
        <w:rPr>
          <w:rFonts w:ascii="Arial" w:hAnsi="Arial" w:cs="Arial"/>
        </w:rPr>
        <w:t xml:space="preserve">. </w:t>
      </w:r>
      <w:r w:rsidR="003C0D21" w:rsidRPr="00802130">
        <w:rPr>
          <w:rFonts w:ascii="Arial" w:hAnsi="Arial" w:cs="Arial"/>
        </w:rPr>
        <w:t xml:space="preserve">(Future Wi-Fi routers </w:t>
      </w:r>
      <w:r w:rsidR="00890CAE" w:rsidRPr="00802130">
        <w:rPr>
          <w:rFonts w:ascii="Arial" w:hAnsi="Arial" w:cs="Arial"/>
        </w:rPr>
        <w:t>can</w:t>
      </w:r>
      <w:r w:rsidR="003C0D21" w:rsidRPr="00802130">
        <w:rPr>
          <w:rFonts w:ascii="Arial" w:hAnsi="Arial" w:cs="Arial"/>
        </w:rPr>
        <w:t xml:space="preserve"> even take advantage of a new 6 MHz band.) </w:t>
      </w:r>
      <w:r w:rsidR="00802130">
        <w:rPr>
          <w:rFonts w:ascii="Arial" w:hAnsi="Arial" w:cs="Arial"/>
        </w:rPr>
        <w:t>Also</w:t>
      </w:r>
      <w:r w:rsidR="00196D46" w:rsidRPr="00802130">
        <w:rPr>
          <w:rFonts w:ascii="Arial" w:hAnsi="Arial" w:cs="Arial"/>
        </w:rPr>
        <w:t>, s</w:t>
      </w:r>
      <w:r w:rsidR="009A5D9B" w:rsidRPr="00802130">
        <w:rPr>
          <w:rFonts w:ascii="Arial" w:hAnsi="Arial" w:cs="Arial"/>
        </w:rPr>
        <w:t xml:space="preserve">ome routers </w:t>
      </w:r>
      <w:r w:rsidR="00196D46" w:rsidRPr="00802130">
        <w:rPr>
          <w:rFonts w:ascii="Arial" w:hAnsi="Arial" w:cs="Arial"/>
        </w:rPr>
        <w:t xml:space="preserve">may </w:t>
      </w:r>
      <w:r w:rsidR="009A5D9B" w:rsidRPr="00802130">
        <w:rPr>
          <w:rFonts w:ascii="Arial" w:hAnsi="Arial" w:cs="Arial"/>
        </w:rPr>
        <w:t xml:space="preserve">provide a guest network in the 2.4 GHz or 5 GHz </w:t>
      </w:r>
      <w:r w:rsidR="00196D46" w:rsidRPr="00802130">
        <w:rPr>
          <w:rFonts w:ascii="Arial" w:hAnsi="Arial" w:cs="Arial"/>
        </w:rPr>
        <w:t>band</w:t>
      </w:r>
      <w:r w:rsidR="00802130">
        <w:rPr>
          <w:rFonts w:ascii="Arial" w:hAnsi="Arial" w:cs="Arial"/>
        </w:rPr>
        <w:t xml:space="preserve">. </w:t>
      </w:r>
      <w:r w:rsidR="00196D46" w:rsidRPr="00802130">
        <w:rPr>
          <w:rFonts w:ascii="Arial" w:hAnsi="Arial" w:cs="Arial"/>
        </w:rPr>
        <w:t>The trick here is to make sure that when you set up the Chromecast device you choose the same network that your smartphone is using</w:t>
      </w:r>
      <w:r w:rsidR="00802130">
        <w:rPr>
          <w:rFonts w:ascii="Arial" w:hAnsi="Arial" w:cs="Arial"/>
        </w:rPr>
        <w:t xml:space="preserve">. </w:t>
      </w:r>
      <w:r w:rsidR="00196D46" w:rsidRPr="00802130">
        <w:rPr>
          <w:rFonts w:ascii="Arial" w:hAnsi="Arial" w:cs="Arial"/>
        </w:rPr>
        <w:t>You can see what network your smartphone is using by going into Settings on the smartphone and selecting “Network</w:t>
      </w:r>
      <w:r w:rsidR="003C0D21" w:rsidRPr="00802130">
        <w:rPr>
          <w:rFonts w:ascii="Arial" w:hAnsi="Arial" w:cs="Arial"/>
        </w:rPr>
        <w:t xml:space="preserve"> &amp; internet</w:t>
      </w:r>
      <w:r w:rsidR="00196D46" w:rsidRPr="00802130">
        <w:rPr>
          <w:rFonts w:ascii="Arial" w:hAnsi="Arial" w:cs="Arial"/>
        </w:rPr>
        <w:t xml:space="preserve">” or “Wireless”, </w:t>
      </w:r>
      <w:r w:rsidR="00890CAE" w:rsidRPr="00802130">
        <w:rPr>
          <w:rFonts w:ascii="Arial" w:hAnsi="Arial" w:cs="Arial"/>
        </w:rPr>
        <w:t xml:space="preserve">or something like that, </w:t>
      </w:r>
      <w:r w:rsidR="00196D46" w:rsidRPr="00802130">
        <w:rPr>
          <w:rFonts w:ascii="Arial" w:hAnsi="Arial" w:cs="Arial"/>
        </w:rPr>
        <w:t>where the network name will be shown</w:t>
      </w:r>
      <w:r w:rsidR="00802130">
        <w:rPr>
          <w:rFonts w:ascii="Arial" w:hAnsi="Arial" w:cs="Arial"/>
        </w:rPr>
        <w:t xml:space="preserve">. </w:t>
      </w:r>
      <w:r w:rsidR="003C0D21" w:rsidRPr="00802130">
        <w:rPr>
          <w:rFonts w:ascii="Arial" w:hAnsi="Arial" w:cs="Arial"/>
        </w:rPr>
        <w:t>This is usually early in the list of settings</w:t>
      </w:r>
      <w:r w:rsidR="00802130">
        <w:rPr>
          <w:rFonts w:ascii="Arial" w:hAnsi="Arial" w:cs="Arial"/>
        </w:rPr>
        <w:t xml:space="preserve">. </w:t>
      </w:r>
      <w:r w:rsidR="00052ECE" w:rsidRPr="00802130">
        <w:rPr>
          <w:rFonts w:ascii="Arial" w:hAnsi="Arial" w:cs="Arial"/>
        </w:rPr>
        <w:t>(W</w:t>
      </w:r>
      <w:r w:rsidR="00890CAE" w:rsidRPr="00802130">
        <w:rPr>
          <w:rFonts w:ascii="Arial" w:hAnsi="Arial" w:cs="Arial"/>
        </w:rPr>
        <w:t>hen you select this screen, y</w:t>
      </w:r>
      <w:r w:rsidR="00196D46" w:rsidRPr="00802130">
        <w:rPr>
          <w:rFonts w:ascii="Arial" w:hAnsi="Arial" w:cs="Arial"/>
        </w:rPr>
        <w:t xml:space="preserve">ou </w:t>
      </w:r>
      <w:r w:rsidR="00890CAE" w:rsidRPr="00802130">
        <w:rPr>
          <w:rFonts w:ascii="Arial" w:hAnsi="Arial" w:cs="Arial"/>
        </w:rPr>
        <w:t>will</w:t>
      </w:r>
      <w:r w:rsidR="00196D46" w:rsidRPr="00802130">
        <w:rPr>
          <w:rFonts w:ascii="Arial" w:hAnsi="Arial" w:cs="Arial"/>
        </w:rPr>
        <w:t xml:space="preserve"> also see the other networks that are available but are not currently being used by your smartphone.)</w:t>
      </w:r>
    </w:p>
    <w:p w14:paraId="7D307823" w14:textId="77777777" w:rsidR="00AD5E35" w:rsidRPr="00802130" w:rsidRDefault="00AD5E35" w:rsidP="00045909">
      <w:pPr>
        <w:autoSpaceDE w:val="0"/>
        <w:autoSpaceDN w:val="0"/>
        <w:adjustRightInd w:val="0"/>
        <w:rPr>
          <w:rFonts w:ascii="Arial" w:hAnsi="Arial" w:cs="Arial"/>
        </w:rPr>
      </w:pPr>
    </w:p>
    <w:p w14:paraId="477DD80A" w14:textId="59E06339" w:rsidR="00D81CF0" w:rsidRPr="00802130" w:rsidRDefault="00AD5E35" w:rsidP="00045909">
      <w:pPr>
        <w:autoSpaceDE w:val="0"/>
        <w:autoSpaceDN w:val="0"/>
        <w:adjustRightInd w:val="0"/>
        <w:rPr>
          <w:rFonts w:ascii="Arial" w:hAnsi="Arial" w:cs="Arial"/>
        </w:rPr>
      </w:pPr>
      <w:r w:rsidRPr="00802130">
        <w:rPr>
          <w:rFonts w:ascii="Arial" w:hAnsi="Arial" w:cs="Arial"/>
        </w:rPr>
        <w:lastRenderedPageBreak/>
        <w:t>Once you know the Wi-Fi network you will be using you can set up the Chromecast device</w:t>
      </w:r>
      <w:r w:rsidR="00802130">
        <w:rPr>
          <w:rFonts w:ascii="Arial" w:hAnsi="Arial" w:cs="Arial"/>
        </w:rPr>
        <w:t xml:space="preserve">. </w:t>
      </w:r>
      <w:r w:rsidRPr="00802130">
        <w:rPr>
          <w:rFonts w:ascii="Arial" w:hAnsi="Arial" w:cs="Arial"/>
        </w:rPr>
        <w:t>This will be done using your smartphone and usually the Google Home App.</w:t>
      </w:r>
    </w:p>
    <w:p w14:paraId="41D5E541" w14:textId="77777777" w:rsidR="00D81CF0" w:rsidRPr="00802130" w:rsidRDefault="00D81CF0" w:rsidP="00045909">
      <w:pPr>
        <w:autoSpaceDE w:val="0"/>
        <w:autoSpaceDN w:val="0"/>
        <w:adjustRightInd w:val="0"/>
        <w:rPr>
          <w:rFonts w:ascii="Arial" w:hAnsi="Arial" w:cs="Arial"/>
        </w:rPr>
      </w:pPr>
    </w:p>
    <w:p w14:paraId="45C8BE7D" w14:textId="77777777" w:rsidR="00D81CF0" w:rsidRPr="00802130" w:rsidRDefault="00D81CF0" w:rsidP="00045909">
      <w:pPr>
        <w:autoSpaceDE w:val="0"/>
        <w:autoSpaceDN w:val="0"/>
        <w:adjustRightInd w:val="0"/>
        <w:rPr>
          <w:rFonts w:ascii="Arial" w:hAnsi="Arial" w:cs="Arial"/>
        </w:rPr>
      </w:pPr>
      <w:r w:rsidRPr="00802130">
        <w:rPr>
          <w:rFonts w:ascii="Arial" w:hAnsi="Arial" w:cs="Arial"/>
          <w:noProof/>
        </w:rPr>
        <w:drawing>
          <wp:inline distT="0" distB="0" distL="0" distR="0" wp14:anchorId="69909514" wp14:editId="6AB413CE">
            <wp:extent cx="1393190" cy="783669"/>
            <wp:effectExtent l="19050" t="0" r="0" b="0"/>
            <wp:docPr id="7" name="Picture 5" descr="Icongoogle-hom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congoogle-home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04609" cy="790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08D03" w14:textId="77777777" w:rsidR="00D81CF0" w:rsidRPr="00802130" w:rsidRDefault="00D81CF0" w:rsidP="00045909">
      <w:pPr>
        <w:autoSpaceDE w:val="0"/>
        <w:autoSpaceDN w:val="0"/>
        <w:adjustRightInd w:val="0"/>
        <w:rPr>
          <w:rFonts w:ascii="Arial" w:hAnsi="Arial" w:cs="Arial"/>
        </w:rPr>
      </w:pPr>
      <w:r w:rsidRPr="00802130">
        <w:rPr>
          <w:rFonts w:ascii="Arial" w:hAnsi="Arial" w:cs="Arial"/>
        </w:rPr>
        <w:t>Google Home App</w:t>
      </w:r>
      <w:r w:rsidR="00AB2490" w:rsidRPr="00802130">
        <w:rPr>
          <w:rFonts w:ascii="Arial" w:hAnsi="Arial" w:cs="Arial"/>
        </w:rPr>
        <w:t xml:space="preserve"> Icon</w:t>
      </w:r>
    </w:p>
    <w:p w14:paraId="646E907E" w14:textId="77777777" w:rsidR="00D81CF0" w:rsidRPr="00802130" w:rsidRDefault="00106937" w:rsidP="00045909">
      <w:pPr>
        <w:autoSpaceDE w:val="0"/>
        <w:autoSpaceDN w:val="0"/>
        <w:adjustRightInd w:val="0"/>
        <w:rPr>
          <w:rFonts w:ascii="Arial" w:hAnsi="Arial" w:cs="Arial"/>
        </w:rPr>
      </w:pPr>
      <w:r w:rsidRPr="00802130">
        <w:rPr>
          <w:rFonts w:ascii="Arial" w:hAnsi="Arial" w:cs="Arial"/>
        </w:rPr>
        <w:t xml:space="preserve"> </w:t>
      </w:r>
    </w:p>
    <w:p w14:paraId="00AA1AE7" w14:textId="4D7996E7" w:rsidR="006673E4" w:rsidRPr="00802130" w:rsidRDefault="007E45D5" w:rsidP="00045909">
      <w:pPr>
        <w:autoSpaceDE w:val="0"/>
        <w:autoSpaceDN w:val="0"/>
        <w:adjustRightInd w:val="0"/>
        <w:rPr>
          <w:rFonts w:ascii="Arial" w:hAnsi="Arial" w:cs="Arial"/>
        </w:rPr>
      </w:pPr>
      <w:r w:rsidRPr="00802130">
        <w:rPr>
          <w:rFonts w:ascii="Arial" w:hAnsi="Arial" w:cs="Arial"/>
        </w:rPr>
        <w:t xml:space="preserve">You can download the Google Home App from the </w:t>
      </w:r>
      <w:r w:rsidR="00B83489" w:rsidRPr="00802130">
        <w:rPr>
          <w:rFonts w:ascii="Arial" w:hAnsi="Arial" w:cs="Arial"/>
        </w:rPr>
        <w:t>Google Play S</w:t>
      </w:r>
      <w:r w:rsidRPr="00802130">
        <w:rPr>
          <w:rFonts w:ascii="Arial" w:hAnsi="Arial" w:cs="Arial"/>
        </w:rPr>
        <w:t xml:space="preserve">tore or the Apple </w:t>
      </w:r>
      <w:r w:rsidR="00B83489" w:rsidRPr="00802130">
        <w:rPr>
          <w:rFonts w:ascii="Arial" w:hAnsi="Arial" w:cs="Arial"/>
        </w:rPr>
        <w:t>App S</w:t>
      </w:r>
      <w:r w:rsidRPr="00802130">
        <w:rPr>
          <w:rFonts w:ascii="Arial" w:hAnsi="Arial" w:cs="Arial"/>
        </w:rPr>
        <w:t>tore</w:t>
      </w:r>
      <w:r w:rsidR="00802130">
        <w:rPr>
          <w:rFonts w:ascii="Arial" w:hAnsi="Arial" w:cs="Arial"/>
        </w:rPr>
        <w:t xml:space="preserve">. </w:t>
      </w:r>
      <w:r w:rsidR="00106937" w:rsidRPr="00802130">
        <w:rPr>
          <w:rFonts w:ascii="Arial" w:hAnsi="Arial" w:cs="Arial"/>
        </w:rPr>
        <w:t xml:space="preserve">Apps are updated regularly and screens </w:t>
      </w:r>
      <w:r w:rsidRPr="00802130">
        <w:rPr>
          <w:rFonts w:ascii="Arial" w:hAnsi="Arial" w:cs="Arial"/>
        </w:rPr>
        <w:t xml:space="preserve">may </w:t>
      </w:r>
      <w:r w:rsidR="00106937" w:rsidRPr="00802130">
        <w:rPr>
          <w:rFonts w:ascii="Arial" w:hAnsi="Arial" w:cs="Arial"/>
        </w:rPr>
        <w:t xml:space="preserve">change so specific directions for this setup </w:t>
      </w:r>
      <w:r w:rsidR="00D81CF0" w:rsidRPr="00802130">
        <w:rPr>
          <w:rFonts w:ascii="Arial" w:hAnsi="Arial" w:cs="Arial"/>
        </w:rPr>
        <w:t>may be different by the time you need them</w:t>
      </w:r>
      <w:r w:rsidR="00F24FCA" w:rsidRPr="00802130">
        <w:rPr>
          <w:rFonts w:ascii="Arial" w:hAnsi="Arial" w:cs="Arial"/>
        </w:rPr>
        <w:t xml:space="preserve"> b</w:t>
      </w:r>
      <w:r w:rsidR="004E4C38" w:rsidRPr="00802130">
        <w:rPr>
          <w:rFonts w:ascii="Arial" w:hAnsi="Arial" w:cs="Arial"/>
        </w:rPr>
        <w:t>ut w</w:t>
      </w:r>
      <w:r w:rsidR="00106937" w:rsidRPr="00802130">
        <w:rPr>
          <w:rFonts w:ascii="Arial" w:hAnsi="Arial" w:cs="Arial"/>
        </w:rPr>
        <w:t xml:space="preserve">hen you </w:t>
      </w:r>
      <w:r w:rsidR="00D81CF0" w:rsidRPr="00802130">
        <w:rPr>
          <w:rFonts w:ascii="Arial" w:hAnsi="Arial" w:cs="Arial"/>
        </w:rPr>
        <w:t xml:space="preserve">do </w:t>
      </w:r>
      <w:r w:rsidR="00CA1977" w:rsidRPr="00802130">
        <w:rPr>
          <w:rFonts w:ascii="Arial" w:hAnsi="Arial" w:cs="Arial"/>
        </w:rPr>
        <w:t>need</w:t>
      </w:r>
      <w:r w:rsidR="00106937" w:rsidRPr="00802130">
        <w:rPr>
          <w:rFonts w:ascii="Arial" w:hAnsi="Arial" w:cs="Arial"/>
        </w:rPr>
        <w:t xml:space="preserve"> directions, Google something like “How to set</w:t>
      </w:r>
      <w:r w:rsidR="00802130">
        <w:rPr>
          <w:rFonts w:ascii="Arial" w:hAnsi="Arial" w:cs="Arial"/>
        </w:rPr>
        <w:t xml:space="preserve"> </w:t>
      </w:r>
      <w:r w:rsidR="00106937" w:rsidRPr="00802130">
        <w:rPr>
          <w:rFonts w:ascii="Arial" w:hAnsi="Arial" w:cs="Arial"/>
        </w:rPr>
        <w:t xml:space="preserve">up a </w:t>
      </w:r>
      <w:r w:rsidR="00802130">
        <w:rPr>
          <w:rFonts w:ascii="Arial" w:hAnsi="Arial" w:cs="Arial"/>
        </w:rPr>
        <w:t>C</w:t>
      </w:r>
      <w:r w:rsidR="00106937" w:rsidRPr="00802130">
        <w:rPr>
          <w:rFonts w:ascii="Arial" w:hAnsi="Arial" w:cs="Arial"/>
        </w:rPr>
        <w:t>hromecast device</w:t>
      </w:r>
      <w:r w:rsidR="00C67AA6" w:rsidRPr="00802130">
        <w:rPr>
          <w:rFonts w:ascii="Arial" w:hAnsi="Arial" w:cs="Arial"/>
        </w:rPr>
        <w:t xml:space="preserve"> using the </w:t>
      </w:r>
      <w:r w:rsidR="004E4C38" w:rsidRPr="00802130">
        <w:rPr>
          <w:rFonts w:ascii="Arial" w:hAnsi="Arial" w:cs="Arial"/>
        </w:rPr>
        <w:t xml:space="preserve">Google </w:t>
      </w:r>
      <w:r w:rsidR="00C67AA6" w:rsidRPr="00802130">
        <w:rPr>
          <w:rFonts w:ascii="Arial" w:hAnsi="Arial" w:cs="Arial"/>
        </w:rPr>
        <w:t>Home app</w:t>
      </w:r>
      <w:r w:rsidR="00106937" w:rsidRPr="00802130">
        <w:rPr>
          <w:rFonts w:ascii="Arial" w:hAnsi="Arial" w:cs="Arial"/>
        </w:rPr>
        <w:t>”</w:t>
      </w:r>
      <w:r w:rsidR="00802130">
        <w:rPr>
          <w:rFonts w:ascii="Arial" w:hAnsi="Arial" w:cs="Arial"/>
        </w:rPr>
        <w:t xml:space="preserve">. </w:t>
      </w:r>
      <w:r w:rsidR="00D81CF0" w:rsidRPr="00802130">
        <w:rPr>
          <w:rFonts w:ascii="Arial" w:hAnsi="Arial" w:cs="Arial"/>
        </w:rPr>
        <w:t xml:space="preserve">The results will probably be </w:t>
      </w:r>
      <w:r w:rsidR="00802130">
        <w:rPr>
          <w:rFonts w:ascii="Arial" w:hAnsi="Arial" w:cs="Arial"/>
        </w:rPr>
        <w:t>several</w:t>
      </w:r>
      <w:r w:rsidR="00D81CF0" w:rsidRPr="00802130">
        <w:rPr>
          <w:rFonts w:ascii="Arial" w:hAnsi="Arial" w:cs="Arial"/>
        </w:rPr>
        <w:t xml:space="preserve"> tutorials or even better a few video</w:t>
      </w:r>
      <w:r w:rsidR="007E06BE" w:rsidRPr="00802130">
        <w:rPr>
          <w:rFonts w:ascii="Arial" w:hAnsi="Arial" w:cs="Arial"/>
        </w:rPr>
        <w:t>s with up</w:t>
      </w:r>
      <w:r w:rsidR="00802130">
        <w:rPr>
          <w:rFonts w:ascii="Arial" w:hAnsi="Arial" w:cs="Arial"/>
        </w:rPr>
        <w:t>-to-</w:t>
      </w:r>
      <w:r w:rsidR="007E06BE" w:rsidRPr="00802130">
        <w:rPr>
          <w:rFonts w:ascii="Arial" w:hAnsi="Arial" w:cs="Arial"/>
        </w:rPr>
        <w:t>date instructions</w:t>
      </w:r>
      <w:r w:rsidR="00802130">
        <w:rPr>
          <w:rFonts w:ascii="Arial" w:hAnsi="Arial" w:cs="Arial"/>
        </w:rPr>
        <w:t xml:space="preserve">. </w:t>
      </w:r>
      <w:r w:rsidR="007E06BE" w:rsidRPr="00802130">
        <w:rPr>
          <w:rFonts w:ascii="Arial" w:hAnsi="Arial" w:cs="Arial"/>
        </w:rPr>
        <w:t>(The Google Home App provides control for many devices besides the Chromecast</w:t>
      </w:r>
      <w:r w:rsidR="00802130">
        <w:rPr>
          <w:rFonts w:ascii="Arial" w:hAnsi="Arial" w:cs="Arial"/>
        </w:rPr>
        <w:t xml:space="preserve">. </w:t>
      </w:r>
      <w:r w:rsidR="007E06BE" w:rsidRPr="00802130">
        <w:rPr>
          <w:rFonts w:ascii="Arial" w:hAnsi="Arial" w:cs="Arial"/>
        </w:rPr>
        <w:t>Home automation lights, cameras, and switches are also set up using this App</w:t>
      </w:r>
      <w:r w:rsidR="00802130">
        <w:rPr>
          <w:rFonts w:ascii="Arial" w:hAnsi="Arial" w:cs="Arial"/>
        </w:rPr>
        <w:t xml:space="preserve">. </w:t>
      </w:r>
      <w:r w:rsidR="007E06BE" w:rsidRPr="00802130">
        <w:rPr>
          <w:rFonts w:ascii="Arial" w:hAnsi="Arial" w:cs="Arial"/>
        </w:rPr>
        <w:t xml:space="preserve">Additionally, this App also provides control for Google’s </w:t>
      </w:r>
      <w:r w:rsidR="00B97292" w:rsidRPr="00802130">
        <w:rPr>
          <w:rFonts w:ascii="Arial" w:hAnsi="Arial" w:cs="Arial"/>
        </w:rPr>
        <w:t xml:space="preserve">“Google Home” </w:t>
      </w:r>
      <w:r w:rsidR="007E06BE" w:rsidRPr="00802130">
        <w:rPr>
          <w:rFonts w:ascii="Arial" w:hAnsi="Arial" w:cs="Arial"/>
        </w:rPr>
        <w:t>as</w:t>
      </w:r>
      <w:r w:rsidR="00B97292" w:rsidRPr="00802130">
        <w:rPr>
          <w:rFonts w:ascii="Arial" w:hAnsi="Arial" w:cs="Arial"/>
        </w:rPr>
        <w:t>sistant.)</w:t>
      </w:r>
      <w:r w:rsidR="0050337C" w:rsidRPr="00802130">
        <w:rPr>
          <w:rFonts w:ascii="Arial" w:hAnsi="Arial" w:cs="Arial"/>
        </w:rPr>
        <w:t xml:space="preserve"> </w:t>
      </w:r>
      <w:r w:rsidR="00CA1977" w:rsidRPr="00802130">
        <w:rPr>
          <w:rFonts w:ascii="Arial" w:hAnsi="Arial" w:cs="Arial"/>
        </w:rPr>
        <w:t>Once you have set</w:t>
      </w:r>
      <w:r w:rsidR="00802130">
        <w:rPr>
          <w:rFonts w:ascii="Arial" w:hAnsi="Arial" w:cs="Arial"/>
        </w:rPr>
        <w:t xml:space="preserve"> </w:t>
      </w:r>
      <w:r w:rsidR="00CA1977" w:rsidRPr="00802130">
        <w:rPr>
          <w:rFonts w:ascii="Arial" w:hAnsi="Arial" w:cs="Arial"/>
        </w:rPr>
        <w:t>up the Chromecast device you can cast your smartphone screen to your big screen TV</w:t>
      </w:r>
      <w:r w:rsidR="00802130">
        <w:rPr>
          <w:rFonts w:ascii="Arial" w:hAnsi="Arial" w:cs="Arial"/>
        </w:rPr>
        <w:t xml:space="preserve">. </w:t>
      </w:r>
      <w:r w:rsidR="00CA1977" w:rsidRPr="00802130">
        <w:rPr>
          <w:rFonts w:ascii="Arial" w:hAnsi="Arial" w:cs="Arial"/>
        </w:rPr>
        <w:t>(And to see what else you can do with the Home App, just find the “Discover” icon which looks like two sheets of paper</w:t>
      </w:r>
      <w:r w:rsidR="00802130">
        <w:rPr>
          <w:rFonts w:ascii="Arial" w:hAnsi="Arial" w:cs="Arial"/>
        </w:rPr>
        <w:t xml:space="preserve">. </w:t>
      </w:r>
      <w:r w:rsidR="00CA1977" w:rsidRPr="00802130">
        <w:rPr>
          <w:rFonts w:ascii="Arial" w:hAnsi="Arial" w:cs="Arial"/>
        </w:rPr>
        <w:t>This is really an ad</w:t>
      </w:r>
      <w:r w:rsidR="0050337C" w:rsidRPr="00802130">
        <w:rPr>
          <w:rFonts w:ascii="Arial" w:hAnsi="Arial" w:cs="Arial"/>
        </w:rPr>
        <w:t>vertisement</w:t>
      </w:r>
      <w:r w:rsidR="00CA1977" w:rsidRPr="00802130">
        <w:rPr>
          <w:rFonts w:ascii="Arial" w:hAnsi="Arial" w:cs="Arial"/>
        </w:rPr>
        <w:t xml:space="preserve"> for all the wonderful things Google can do for you once you have their products.)</w:t>
      </w:r>
      <w:r w:rsidR="006D64A5" w:rsidRPr="00802130">
        <w:rPr>
          <w:rFonts w:ascii="Arial" w:hAnsi="Arial" w:cs="Arial"/>
        </w:rPr>
        <w:t xml:space="preserve">  </w:t>
      </w:r>
      <w:r w:rsidR="006673E4" w:rsidRPr="00802130">
        <w:rPr>
          <w:rFonts w:ascii="Arial" w:hAnsi="Arial" w:cs="Arial"/>
        </w:rPr>
        <w:t>As well as Google Home the</w:t>
      </w:r>
      <w:r w:rsidR="00802130">
        <w:rPr>
          <w:rFonts w:ascii="Arial" w:hAnsi="Arial" w:cs="Arial"/>
        </w:rPr>
        <w:t>ir</w:t>
      </w:r>
      <w:r w:rsidR="006673E4" w:rsidRPr="00802130">
        <w:rPr>
          <w:rFonts w:ascii="Arial" w:hAnsi="Arial" w:cs="Arial"/>
        </w:rPr>
        <w:t xml:space="preserve"> other Apps</w:t>
      </w:r>
      <w:r w:rsidR="009A447F" w:rsidRPr="00802130">
        <w:rPr>
          <w:rFonts w:ascii="Arial" w:hAnsi="Arial" w:cs="Arial"/>
        </w:rPr>
        <w:t xml:space="preserve"> that can be used to set</w:t>
      </w:r>
      <w:r w:rsidR="00802130">
        <w:rPr>
          <w:rFonts w:ascii="Arial" w:hAnsi="Arial" w:cs="Arial"/>
        </w:rPr>
        <w:t xml:space="preserve"> </w:t>
      </w:r>
      <w:r w:rsidR="009A447F" w:rsidRPr="00802130">
        <w:rPr>
          <w:rFonts w:ascii="Arial" w:hAnsi="Arial" w:cs="Arial"/>
        </w:rPr>
        <w:t>up the Chromecast device and</w:t>
      </w:r>
      <w:r w:rsidR="006673E4" w:rsidRPr="00802130">
        <w:rPr>
          <w:rFonts w:ascii="Arial" w:hAnsi="Arial" w:cs="Arial"/>
        </w:rPr>
        <w:t xml:space="preserve"> that </w:t>
      </w:r>
      <w:r w:rsidR="006D64A5" w:rsidRPr="00802130">
        <w:rPr>
          <w:rFonts w:ascii="Arial" w:hAnsi="Arial" w:cs="Arial"/>
        </w:rPr>
        <w:t>support</w:t>
      </w:r>
      <w:r w:rsidR="006673E4" w:rsidRPr="00802130">
        <w:rPr>
          <w:rFonts w:ascii="Arial" w:hAnsi="Arial" w:cs="Arial"/>
        </w:rPr>
        <w:t xml:space="preserve"> Casting, such as LoCast for Chromecast, </w:t>
      </w:r>
      <w:r w:rsidR="002C57C7" w:rsidRPr="00802130">
        <w:rPr>
          <w:rFonts w:ascii="Arial" w:hAnsi="Arial" w:cs="Arial"/>
        </w:rPr>
        <w:t xml:space="preserve">iMediashare, </w:t>
      </w:r>
      <w:r w:rsidR="006673E4" w:rsidRPr="00802130">
        <w:rPr>
          <w:rFonts w:ascii="Arial" w:hAnsi="Arial" w:cs="Arial"/>
        </w:rPr>
        <w:t>Cast to TV, Mirroring360 Sender, and Plex</w:t>
      </w:r>
      <w:r w:rsidR="003B3CA5" w:rsidRPr="00802130">
        <w:rPr>
          <w:rFonts w:ascii="Arial" w:hAnsi="Arial" w:cs="Arial"/>
        </w:rPr>
        <w:t xml:space="preserve"> but I </w:t>
      </w:r>
      <w:r w:rsidR="003C0D21" w:rsidRPr="00802130">
        <w:rPr>
          <w:rFonts w:ascii="Arial" w:hAnsi="Arial" w:cs="Arial"/>
        </w:rPr>
        <w:t xml:space="preserve">have </w:t>
      </w:r>
      <w:r w:rsidR="003B3CA5" w:rsidRPr="00802130">
        <w:rPr>
          <w:rFonts w:ascii="Arial" w:hAnsi="Arial" w:cs="Arial"/>
        </w:rPr>
        <w:t xml:space="preserve">not </w:t>
      </w:r>
      <w:r w:rsidR="004E4C38" w:rsidRPr="00802130">
        <w:rPr>
          <w:rFonts w:ascii="Arial" w:hAnsi="Arial" w:cs="Arial"/>
        </w:rPr>
        <w:t>tried</w:t>
      </w:r>
      <w:r w:rsidR="003B3CA5" w:rsidRPr="00802130">
        <w:rPr>
          <w:rFonts w:ascii="Arial" w:hAnsi="Arial" w:cs="Arial"/>
        </w:rPr>
        <w:t xml:space="preserve"> any of these.</w:t>
      </w:r>
    </w:p>
    <w:p w14:paraId="18D6BD54" w14:textId="77777777" w:rsidR="006D64A5" w:rsidRPr="00802130" w:rsidRDefault="006D64A5" w:rsidP="00045909">
      <w:pPr>
        <w:autoSpaceDE w:val="0"/>
        <w:autoSpaceDN w:val="0"/>
        <w:adjustRightInd w:val="0"/>
        <w:rPr>
          <w:rFonts w:ascii="Arial" w:hAnsi="Arial" w:cs="Arial"/>
        </w:rPr>
      </w:pPr>
    </w:p>
    <w:p w14:paraId="0129F5D8" w14:textId="586753DB" w:rsidR="006D64A5" w:rsidRPr="00802130" w:rsidRDefault="006D64A5" w:rsidP="00045909">
      <w:pPr>
        <w:autoSpaceDE w:val="0"/>
        <w:autoSpaceDN w:val="0"/>
        <w:adjustRightInd w:val="0"/>
        <w:rPr>
          <w:rFonts w:ascii="Arial" w:hAnsi="Arial" w:cs="Arial"/>
        </w:rPr>
      </w:pPr>
      <w:r w:rsidRPr="00802130">
        <w:rPr>
          <w:rFonts w:ascii="Arial" w:hAnsi="Arial" w:cs="Arial"/>
        </w:rPr>
        <w:t>With the Chromecast device setup, all we need</w:t>
      </w:r>
      <w:r w:rsidR="001A214A" w:rsidRPr="00802130">
        <w:rPr>
          <w:rFonts w:ascii="Arial" w:hAnsi="Arial" w:cs="Arial"/>
        </w:rPr>
        <w:t xml:space="preserve"> to do is</w:t>
      </w:r>
      <w:r w:rsidRPr="00802130">
        <w:rPr>
          <w:rFonts w:ascii="Arial" w:hAnsi="Arial" w:cs="Arial"/>
        </w:rPr>
        <w:t xml:space="preserve"> find Apps that can Cast</w:t>
      </w:r>
      <w:r w:rsidR="00802130">
        <w:rPr>
          <w:rFonts w:ascii="Arial" w:hAnsi="Arial" w:cs="Arial"/>
        </w:rPr>
        <w:t xml:space="preserve">. </w:t>
      </w:r>
      <w:r w:rsidRPr="00802130">
        <w:rPr>
          <w:rFonts w:ascii="Arial" w:hAnsi="Arial" w:cs="Arial"/>
        </w:rPr>
        <w:t>Some of the</w:t>
      </w:r>
      <w:r w:rsidR="00380485" w:rsidRPr="00802130">
        <w:rPr>
          <w:rFonts w:ascii="Arial" w:hAnsi="Arial" w:cs="Arial"/>
        </w:rPr>
        <w:t xml:space="preserve"> more popular Apps</w:t>
      </w:r>
      <w:r w:rsidRPr="00802130">
        <w:rPr>
          <w:rFonts w:ascii="Arial" w:hAnsi="Arial" w:cs="Arial"/>
        </w:rPr>
        <w:t xml:space="preserve"> are YouTube, YouTube Music, Google Photos, </w:t>
      </w:r>
      <w:r w:rsidR="009A447F" w:rsidRPr="00802130">
        <w:rPr>
          <w:rFonts w:ascii="Arial" w:hAnsi="Arial" w:cs="Arial"/>
        </w:rPr>
        <w:t xml:space="preserve">Disney+, Prime Video, </w:t>
      </w:r>
      <w:r w:rsidRPr="00802130">
        <w:rPr>
          <w:rFonts w:ascii="Arial" w:hAnsi="Arial" w:cs="Arial"/>
        </w:rPr>
        <w:t>Hulu, Media Monkey, Movies Anywhere, Netflix</w:t>
      </w:r>
      <w:r w:rsidR="009A447F" w:rsidRPr="00802130">
        <w:rPr>
          <w:rFonts w:ascii="Arial" w:hAnsi="Arial" w:cs="Arial"/>
        </w:rPr>
        <w:t>, Crackle,</w:t>
      </w:r>
      <w:r w:rsidR="00C9078E" w:rsidRPr="00802130">
        <w:rPr>
          <w:rFonts w:ascii="Arial" w:hAnsi="Arial" w:cs="Arial"/>
        </w:rPr>
        <w:t xml:space="preserve"> Pluto TV,</w:t>
      </w:r>
      <w:r w:rsidR="005B4830" w:rsidRPr="00802130">
        <w:rPr>
          <w:rFonts w:ascii="Arial" w:hAnsi="Arial" w:cs="Arial"/>
        </w:rPr>
        <w:t xml:space="preserve"> Tubi,</w:t>
      </w:r>
      <w:r w:rsidR="00E20010" w:rsidRPr="00802130">
        <w:rPr>
          <w:rFonts w:ascii="Arial" w:hAnsi="Arial" w:cs="Arial"/>
        </w:rPr>
        <w:t xml:space="preserve"> Hoopla,</w:t>
      </w:r>
      <w:r w:rsidR="009A447F" w:rsidRPr="00802130">
        <w:rPr>
          <w:rFonts w:ascii="Arial" w:hAnsi="Arial" w:cs="Arial"/>
        </w:rPr>
        <w:t xml:space="preserve"> and HBO Max</w:t>
      </w:r>
      <w:r w:rsidR="00802130">
        <w:rPr>
          <w:rFonts w:ascii="Arial" w:hAnsi="Arial" w:cs="Arial"/>
        </w:rPr>
        <w:t xml:space="preserve">. </w:t>
      </w:r>
      <w:r w:rsidR="00380485" w:rsidRPr="00802130">
        <w:rPr>
          <w:rFonts w:ascii="Arial" w:hAnsi="Arial" w:cs="Arial"/>
        </w:rPr>
        <w:t xml:space="preserve">There are even a lot of Apps that appear to be cable channels like A&amp;E, History, </w:t>
      </w:r>
      <w:r w:rsidR="00AB4D37" w:rsidRPr="00802130">
        <w:rPr>
          <w:rFonts w:ascii="Arial" w:hAnsi="Arial" w:cs="Arial"/>
        </w:rPr>
        <w:t xml:space="preserve">AMC, </w:t>
      </w:r>
      <w:r w:rsidR="00380485" w:rsidRPr="00802130">
        <w:rPr>
          <w:rFonts w:ascii="Arial" w:hAnsi="Arial" w:cs="Arial"/>
        </w:rPr>
        <w:t>MTV</w:t>
      </w:r>
      <w:r w:rsidR="00802130">
        <w:rPr>
          <w:rFonts w:ascii="Arial" w:hAnsi="Arial" w:cs="Arial"/>
        </w:rPr>
        <w:t>,</w:t>
      </w:r>
      <w:r w:rsidR="00380485" w:rsidRPr="00802130">
        <w:rPr>
          <w:rFonts w:ascii="Arial" w:hAnsi="Arial" w:cs="Arial"/>
        </w:rPr>
        <w:t xml:space="preserve"> and TNT</w:t>
      </w:r>
      <w:r w:rsidR="00802130">
        <w:rPr>
          <w:rFonts w:ascii="Arial" w:hAnsi="Arial" w:cs="Arial"/>
        </w:rPr>
        <w:t xml:space="preserve">. </w:t>
      </w:r>
      <w:r w:rsidRPr="00802130">
        <w:rPr>
          <w:rFonts w:ascii="Arial" w:hAnsi="Arial" w:cs="Arial"/>
        </w:rPr>
        <w:t>Many more Apps may have this ability in the future</w:t>
      </w:r>
      <w:r w:rsidR="00802130">
        <w:rPr>
          <w:rFonts w:ascii="Arial" w:hAnsi="Arial" w:cs="Arial"/>
        </w:rPr>
        <w:t xml:space="preserve">. </w:t>
      </w:r>
      <w:r w:rsidR="00B83489" w:rsidRPr="00802130">
        <w:rPr>
          <w:rFonts w:ascii="Arial" w:hAnsi="Arial" w:cs="Arial"/>
        </w:rPr>
        <w:t xml:space="preserve">You may already have some of these </w:t>
      </w:r>
      <w:r w:rsidR="00802130">
        <w:rPr>
          <w:rFonts w:ascii="Arial" w:hAnsi="Arial" w:cs="Arial"/>
        </w:rPr>
        <w:t>a</w:t>
      </w:r>
      <w:r w:rsidR="00B83489" w:rsidRPr="00802130">
        <w:rPr>
          <w:rFonts w:ascii="Arial" w:hAnsi="Arial" w:cs="Arial"/>
        </w:rPr>
        <w:t>pps on your smartphone like YouTube, but the other Apps are available at the Google Play Store or the Apple App Store</w:t>
      </w:r>
      <w:r w:rsidR="00802130">
        <w:rPr>
          <w:rFonts w:ascii="Arial" w:hAnsi="Arial" w:cs="Arial"/>
        </w:rPr>
        <w:t xml:space="preserve">. </w:t>
      </w:r>
      <w:r w:rsidR="00B83489" w:rsidRPr="00802130">
        <w:rPr>
          <w:rFonts w:ascii="Arial" w:hAnsi="Arial" w:cs="Arial"/>
        </w:rPr>
        <w:t xml:space="preserve">Once you’ve downloaded the App of interest, look for the Cast icon somewhere </w:t>
      </w:r>
      <w:r w:rsidR="006F6221" w:rsidRPr="00802130">
        <w:rPr>
          <w:rFonts w:ascii="Arial" w:hAnsi="Arial" w:cs="Arial"/>
        </w:rPr>
        <w:t>on</w:t>
      </w:r>
      <w:r w:rsidR="00B83489" w:rsidRPr="00802130">
        <w:rPr>
          <w:rFonts w:ascii="Arial" w:hAnsi="Arial" w:cs="Arial"/>
        </w:rPr>
        <w:t xml:space="preserve"> the opening screen.</w:t>
      </w:r>
    </w:p>
    <w:p w14:paraId="41C91288" w14:textId="77777777" w:rsidR="007D6DEF" w:rsidRPr="00802130" w:rsidRDefault="007D6DEF" w:rsidP="00045909">
      <w:pPr>
        <w:autoSpaceDE w:val="0"/>
        <w:autoSpaceDN w:val="0"/>
        <w:adjustRightInd w:val="0"/>
        <w:rPr>
          <w:rFonts w:ascii="Arial" w:hAnsi="Arial" w:cs="Arial"/>
        </w:rPr>
      </w:pPr>
    </w:p>
    <w:p w14:paraId="59D8D04C" w14:textId="77777777" w:rsidR="007D6DEF" w:rsidRPr="00802130" w:rsidRDefault="00FB7A13" w:rsidP="00045909">
      <w:pPr>
        <w:autoSpaceDE w:val="0"/>
        <w:autoSpaceDN w:val="0"/>
        <w:adjustRightInd w:val="0"/>
        <w:rPr>
          <w:rFonts w:ascii="Arial" w:hAnsi="Arial" w:cs="Arial"/>
        </w:rPr>
      </w:pPr>
      <w:r w:rsidRPr="00802130">
        <w:rPr>
          <w:rFonts w:ascii="Arial" w:hAnsi="Arial" w:cs="Arial"/>
          <w:noProof/>
        </w:rPr>
        <w:drawing>
          <wp:inline distT="0" distB="0" distL="0" distR="0" wp14:anchorId="1968A320" wp14:editId="5E46BB92">
            <wp:extent cx="880110" cy="875138"/>
            <wp:effectExtent l="19050" t="0" r="0" b="0"/>
            <wp:docPr id="3" name="Picture 1" descr="HooplaIcon'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oplaIcon'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80110" cy="875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BDBFB" w14:textId="77777777" w:rsidR="00FB7A13" w:rsidRPr="00802130" w:rsidRDefault="00FB7A13" w:rsidP="00045909">
      <w:pPr>
        <w:autoSpaceDE w:val="0"/>
        <w:autoSpaceDN w:val="0"/>
        <w:adjustRightInd w:val="0"/>
        <w:rPr>
          <w:rFonts w:ascii="Arial" w:hAnsi="Arial" w:cs="Arial"/>
        </w:rPr>
      </w:pPr>
    </w:p>
    <w:p w14:paraId="5AF32D5C" w14:textId="77777777" w:rsidR="00FB7A13" w:rsidRPr="00802130" w:rsidRDefault="00FB7A13" w:rsidP="00045909">
      <w:pPr>
        <w:autoSpaceDE w:val="0"/>
        <w:autoSpaceDN w:val="0"/>
        <w:adjustRightInd w:val="0"/>
        <w:rPr>
          <w:rFonts w:ascii="Arial" w:hAnsi="Arial" w:cs="Arial"/>
        </w:rPr>
      </w:pPr>
      <w:r w:rsidRPr="00802130">
        <w:rPr>
          <w:rFonts w:ascii="Arial" w:hAnsi="Arial" w:cs="Arial"/>
        </w:rPr>
        <w:t>Hoopla App</w:t>
      </w:r>
    </w:p>
    <w:p w14:paraId="3E2001F5" w14:textId="77777777" w:rsidR="00777606" w:rsidRPr="00802130" w:rsidRDefault="00777606" w:rsidP="00045909">
      <w:pPr>
        <w:autoSpaceDE w:val="0"/>
        <w:autoSpaceDN w:val="0"/>
        <w:adjustRightInd w:val="0"/>
        <w:rPr>
          <w:rFonts w:ascii="Arial" w:hAnsi="Arial" w:cs="Arial"/>
        </w:rPr>
      </w:pPr>
    </w:p>
    <w:p w14:paraId="6CF7DE2E" w14:textId="7E22D300" w:rsidR="00777606" w:rsidRPr="00802130" w:rsidRDefault="00777606" w:rsidP="00045909">
      <w:pPr>
        <w:autoSpaceDE w:val="0"/>
        <w:autoSpaceDN w:val="0"/>
        <w:adjustRightInd w:val="0"/>
        <w:rPr>
          <w:rFonts w:ascii="Arial" w:hAnsi="Arial" w:cs="Arial"/>
        </w:rPr>
      </w:pPr>
      <w:r w:rsidRPr="00802130">
        <w:rPr>
          <w:rFonts w:ascii="Arial" w:hAnsi="Arial" w:cs="Arial"/>
        </w:rPr>
        <w:t>Ho</w:t>
      </w:r>
      <w:r w:rsidR="00F5585F" w:rsidRPr="00802130">
        <w:rPr>
          <w:rFonts w:ascii="Arial" w:hAnsi="Arial" w:cs="Arial"/>
        </w:rPr>
        <w:t>opla is an App</w:t>
      </w:r>
      <w:r w:rsidRPr="00802130">
        <w:rPr>
          <w:rFonts w:ascii="Arial" w:hAnsi="Arial" w:cs="Arial"/>
        </w:rPr>
        <w:t xml:space="preserve"> supports casting</w:t>
      </w:r>
      <w:r w:rsidR="00802130">
        <w:rPr>
          <w:rFonts w:ascii="Arial" w:hAnsi="Arial" w:cs="Arial"/>
        </w:rPr>
        <w:t xml:space="preserve">. </w:t>
      </w:r>
      <w:r w:rsidRPr="00802130">
        <w:rPr>
          <w:rFonts w:ascii="Arial" w:hAnsi="Arial" w:cs="Arial"/>
        </w:rPr>
        <w:t>This means that you can now take advantage of all the vi</w:t>
      </w:r>
      <w:r w:rsidR="004E4C38" w:rsidRPr="00802130">
        <w:rPr>
          <w:rFonts w:ascii="Arial" w:hAnsi="Arial" w:cs="Arial"/>
        </w:rPr>
        <w:t>deo media at your local library;</w:t>
      </w:r>
      <w:r w:rsidRPr="00802130">
        <w:rPr>
          <w:rFonts w:ascii="Arial" w:hAnsi="Arial" w:cs="Arial"/>
        </w:rPr>
        <w:t xml:space="preserve"> videos</w:t>
      </w:r>
      <w:r w:rsidR="00F5585F" w:rsidRPr="00802130">
        <w:rPr>
          <w:rFonts w:ascii="Arial" w:hAnsi="Arial" w:cs="Arial"/>
        </w:rPr>
        <w:t xml:space="preserve">, </w:t>
      </w:r>
      <w:r w:rsidR="006F6221" w:rsidRPr="00802130">
        <w:rPr>
          <w:rFonts w:ascii="Arial" w:hAnsi="Arial" w:cs="Arial"/>
        </w:rPr>
        <w:t>TV shows,</w:t>
      </w:r>
      <w:r w:rsidRPr="00802130">
        <w:rPr>
          <w:rFonts w:ascii="Arial" w:hAnsi="Arial" w:cs="Arial"/>
        </w:rPr>
        <w:t xml:space="preserve"> and feature</w:t>
      </w:r>
      <w:r w:rsidR="00802130">
        <w:rPr>
          <w:rFonts w:ascii="Arial" w:hAnsi="Arial" w:cs="Arial"/>
        </w:rPr>
        <w:t>-</w:t>
      </w:r>
      <w:r w:rsidRPr="00802130">
        <w:rPr>
          <w:rFonts w:ascii="Arial" w:hAnsi="Arial" w:cs="Arial"/>
        </w:rPr>
        <w:t>length movies</w:t>
      </w:r>
      <w:r w:rsidR="00802130">
        <w:rPr>
          <w:rFonts w:ascii="Arial" w:hAnsi="Arial" w:cs="Arial"/>
        </w:rPr>
        <w:t xml:space="preserve">. </w:t>
      </w:r>
      <w:r w:rsidRPr="00802130">
        <w:rPr>
          <w:rFonts w:ascii="Arial" w:hAnsi="Arial" w:cs="Arial"/>
        </w:rPr>
        <w:t xml:space="preserve">You </w:t>
      </w:r>
      <w:r w:rsidRPr="00802130">
        <w:rPr>
          <w:rFonts w:ascii="Arial" w:hAnsi="Arial" w:cs="Arial"/>
        </w:rPr>
        <w:lastRenderedPageBreak/>
        <w:t>can use your phone to access the media and then cast the media to your Chromecast device plugged into any TV that has an HDMI input</w:t>
      </w:r>
      <w:r w:rsidR="00802130">
        <w:rPr>
          <w:rFonts w:ascii="Arial" w:hAnsi="Arial" w:cs="Arial"/>
        </w:rPr>
        <w:t xml:space="preserve">. </w:t>
      </w:r>
      <w:r w:rsidRPr="00802130">
        <w:rPr>
          <w:rFonts w:ascii="Arial" w:hAnsi="Arial" w:cs="Arial"/>
        </w:rPr>
        <w:t>Using Wi-Fi to cast the media means you are also using Wi-Fi to access the media from the library, so there is no cost associated with the whole process</w:t>
      </w:r>
      <w:r w:rsidR="00802130">
        <w:rPr>
          <w:rFonts w:ascii="Arial" w:hAnsi="Arial" w:cs="Arial"/>
        </w:rPr>
        <w:t xml:space="preserve">. </w:t>
      </w:r>
      <w:r w:rsidRPr="00802130">
        <w:rPr>
          <w:rFonts w:ascii="Arial" w:hAnsi="Arial" w:cs="Arial"/>
        </w:rPr>
        <w:t>You can think of that as free movies for the whol</w:t>
      </w:r>
      <w:r w:rsidR="00184C49" w:rsidRPr="00802130">
        <w:rPr>
          <w:rFonts w:ascii="Arial" w:hAnsi="Arial" w:cs="Arial"/>
        </w:rPr>
        <w:t>e family, at least if the big s</w:t>
      </w:r>
      <w:r w:rsidRPr="00802130">
        <w:rPr>
          <w:rFonts w:ascii="Arial" w:hAnsi="Arial" w:cs="Arial"/>
        </w:rPr>
        <w:t>creen TV is big enough to satisfy the whole family</w:t>
      </w:r>
      <w:r w:rsidR="00802130">
        <w:rPr>
          <w:rFonts w:ascii="Arial" w:hAnsi="Arial" w:cs="Arial"/>
        </w:rPr>
        <w:t xml:space="preserve">. </w:t>
      </w:r>
      <w:r w:rsidR="00184C49" w:rsidRPr="00802130">
        <w:rPr>
          <w:rFonts w:ascii="Arial" w:hAnsi="Arial" w:cs="Arial"/>
        </w:rPr>
        <w:t>All you have to do is supply the popcorn</w:t>
      </w:r>
      <w:r w:rsidR="00802130">
        <w:rPr>
          <w:rFonts w:ascii="Arial" w:hAnsi="Arial" w:cs="Arial"/>
        </w:rPr>
        <w:t xml:space="preserve">. </w:t>
      </w:r>
      <w:r w:rsidR="007B3B56" w:rsidRPr="00802130">
        <w:rPr>
          <w:rFonts w:ascii="Arial" w:hAnsi="Arial" w:cs="Arial"/>
        </w:rPr>
        <w:t xml:space="preserve">By the way, as was discussed in a previous article in </w:t>
      </w:r>
      <w:r w:rsidR="00D65CF9" w:rsidRPr="00802130">
        <w:rPr>
          <w:rFonts w:ascii="Arial" w:hAnsi="Arial" w:cs="Arial"/>
        </w:rPr>
        <w:t>September,</w:t>
      </w:r>
      <w:r w:rsidR="007B3B56" w:rsidRPr="00802130">
        <w:rPr>
          <w:rFonts w:ascii="Arial" w:hAnsi="Arial" w:cs="Arial"/>
        </w:rPr>
        <w:t xml:space="preserve"> Hoopla can also bring you E-books to read, audiobook</w:t>
      </w:r>
      <w:r w:rsidR="00D65CF9" w:rsidRPr="00802130">
        <w:rPr>
          <w:rFonts w:ascii="Arial" w:hAnsi="Arial" w:cs="Arial"/>
        </w:rPr>
        <w:t>s</w:t>
      </w:r>
      <w:r w:rsidR="007B3B56" w:rsidRPr="00802130">
        <w:rPr>
          <w:rFonts w:ascii="Arial" w:hAnsi="Arial" w:cs="Arial"/>
        </w:rPr>
        <w:t xml:space="preserve"> to listen to, and even music to listen to</w:t>
      </w:r>
      <w:r w:rsidR="00802130">
        <w:rPr>
          <w:rFonts w:ascii="Arial" w:hAnsi="Arial" w:cs="Arial"/>
        </w:rPr>
        <w:t xml:space="preserve">. </w:t>
      </w:r>
      <w:r w:rsidR="007B3B56" w:rsidRPr="00802130">
        <w:rPr>
          <w:rFonts w:ascii="Arial" w:hAnsi="Arial" w:cs="Arial"/>
        </w:rPr>
        <w:t>What a bargain</w:t>
      </w:r>
      <w:r w:rsidR="00802130">
        <w:rPr>
          <w:rFonts w:ascii="Arial" w:hAnsi="Arial" w:cs="Arial"/>
        </w:rPr>
        <w:t xml:space="preserve">. </w:t>
      </w:r>
      <w:r w:rsidR="007B3B56" w:rsidRPr="00802130">
        <w:rPr>
          <w:rFonts w:ascii="Arial" w:hAnsi="Arial" w:cs="Arial"/>
        </w:rPr>
        <w:t>If you haven’t gotten the Hoopla App yet, go to the Google Play Store</w:t>
      </w:r>
      <w:r w:rsidR="00901C96" w:rsidRPr="00802130">
        <w:rPr>
          <w:rFonts w:ascii="Arial" w:hAnsi="Arial" w:cs="Arial"/>
        </w:rPr>
        <w:t>, or the Apple App Store</w:t>
      </w:r>
      <w:r w:rsidR="007B3B56" w:rsidRPr="00802130">
        <w:rPr>
          <w:rFonts w:ascii="Arial" w:hAnsi="Arial" w:cs="Arial"/>
        </w:rPr>
        <w:t xml:space="preserve"> and </w:t>
      </w:r>
      <w:r w:rsidR="00901C96" w:rsidRPr="00802130">
        <w:rPr>
          <w:rFonts w:ascii="Arial" w:hAnsi="Arial" w:cs="Arial"/>
        </w:rPr>
        <w:t xml:space="preserve">download it and </w:t>
      </w:r>
      <w:r w:rsidR="0002164C" w:rsidRPr="00802130">
        <w:rPr>
          <w:rFonts w:ascii="Arial" w:hAnsi="Arial" w:cs="Arial"/>
        </w:rPr>
        <w:t>start taking</w:t>
      </w:r>
      <w:r w:rsidR="007B3B56" w:rsidRPr="00802130">
        <w:rPr>
          <w:rFonts w:ascii="Arial" w:hAnsi="Arial" w:cs="Arial"/>
        </w:rPr>
        <w:t xml:space="preserve"> advantage of this very useful, </w:t>
      </w:r>
      <w:r w:rsidR="00901C96" w:rsidRPr="00802130">
        <w:rPr>
          <w:rFonts w:ascii="Arial" w:hAnsi="Arial" w:cs="Arial"/>
        </w:rPr>
        <w:t xml:space="preserve">and did I mention, </w:t>
      </w:r>
      <w:r w:rsidR="007B3B56" w:rsidRPr="00802130">
        <w:rPr>
          <w:rFonts w:ascii="Arial" w:hAnsi="Arial" w:cs="Arial"/>
        </w:rPr>
        <w:t>free App.</w:t>
      </w:r>
    </w:p>
    <w:p w14:paraId="7C13842B" w14:textId="77777777" w:rsidR="0000211A" w:rsidRPr="00802130" w:rsidRDefault="0000211A" w:rsidP="00045909">
      <w:pPr>
        <w:autoSpaceDE w:val="0"/>
        <w:autoSpaceDN w:val="0"/>
        <w:adjustRightInd w:val="0"/>
        <w:rPr>
          <w:rFonts w:ascii="Arial" w:hAnsi="Arial" w:cs="Arial"/>
        </w:rPr>
      </w:pPr>
    </w:p>
    <w:p w14:paraId="13C25066" w14:textId="77777777" w:rsidR="007E06BE" w:rsidRPr="00802130" w:rsidRDefault="007E06BE" w:rsidP="00045909">
      <w:pPr>
        <w:autoSpaceDE w:val="0"/>
        <w:autoSpaceDN w:val="0"/>
        <w:adjustRightInd w:val="0"/>
        <w:rPr>
          <w:rFonts w:ascii="Arial" w:hAnsi="Arial" w:cs="Arial"/>
        </w:rPr>
      </w:pPr>
    </w:p>
    <w:p w14:paraId="20930663" w14:textId="77777777" w:rsidR="00DA1D8E" w:rsidRPr="00802130" w:rsidRDefault="00DA1D8E" w:rsidP="00045909">
      <w:pPr>
        <w:autoSpaceDE w:val="0"/>
        <w:autoSpaceDN w:val="0"/>
        <w:adjustRightInd w:val="0"/>
        <w:rPr>
          <w:rFonts w:ascii="Arial" w:hAnsi="Arial" w:cs="Arial"/>
        </w:rPr>
      </w:pPr>
    </w:p>
    <w:p w14:paraId="4368D9AF" w14:textId="77777777" w:rsidR="00DA1D8E" w:rsidRPr="00802130" w:rsidRDefault="00DA1D8E" w:rsidP="00045909">
      <w:pPr>
        <w:autoSpaceDE w:val="0"/>
        <w:autoSpaceDN w:val="0"/>
        <w:adjustRightInd w:val="0"/>
        <w:rPr>
          <w:rFonts w:ascii="Arial" w:hAnsi="Arial" w:cs="Arial"/>
        </w:rPr>
      </w:pPr>
    </w:p>
    <w:p w14:paraId="2873E09F" w14:textId="77777777" w:rsidR="00DA1D8E" w:rsidRPr="00802130" w:rsidRDefault="00DA1D8E" w:rsidP="00045909">
      <w:pPr>
        <w:autoSpaceDE w:val="0"/>
        <w:autoSpaceDN w:val="0"/>
        <w:adjustRightInd w:val="0"/>
        <w:rPr>
          <w:rFonts w:ascii="Arial" w:hAnsi="Arial" w:cs="Arial"/>
        </w:rPr>
      </w:pPr>
    </w:p>
    <w:sectPr w:rsidR="00DA1D8E" w:rsidRPr="00802130" w:rsidSect="00802130"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6A08B2"/>
    <w:multiLevelType w:val="multilevel"/>
    <w:tmpl w:val="71623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9F0343C"/>
    <w:multiLevelType w:val="hybridMultilevel"/>
    <w:tmpl w:val="51989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A624F"/>
    <w:multiLevelType w:val="multilevel"/>
    <w:tmpl w:val="8D22F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197A76"/>
    <w:multiLevelType w:val="multilevel"/>
    <w:tmpl w:val="E0DE4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4A69E2"/>
    <w:multiLevelType w:val="hybridMultilevel"/>
    <w:tmpl w:val="9D8C6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4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sjCzMDKwNDQ0NzRT0lEKTi0uzszPAykwqgUA7SyxVSwAAAA="/>
  </w:docVars>
  <w:rsids>
    <w:rsidRoot w:val="00DD32B1"/>
    <w:rsid w:val="0000211A"/>
    <w:rsid w:val="00002AED"/>
    <w:rsid w:val="0002164C"/>
    <w:rsid w:val="00045909"/>
    <w:rsid w:val="00052ECE"/>
    <w:rsid w:val="00082E2D"/>
    <w:rsid w:val="000A1DF2"/>
    <w:rsid w:val="000D7890"/>
    <w:rsid w:val="000E64E6"/>
    <w:rsid w:val="00106937"/>
    <w:rsid w:val="001126B7"/>
    <w:rsid w:val="00134B0F"/>
    <w:rsid w:val="001506D9"/>
    <w:rsid w:val="001667F9"/>
    <w:rsid w:val="001715A1"/>
    <w:rsid w:val="00184C49"/>
    <w:rsid w:val="00194931"/>
    <w:rsid w:val="00196D46"/>
    <w:rsid w:val="001A214A"/>
    <w:rsid w:val="001C6965"/>
    <w:rsid w:val="00200499"/>
    <w:rsid w:val="00221CBA"/>
    <w:rsid w:val="00232DA3"/>
    <w:rsid w:val="00256042"/>
    <w:rsid w:val="00284E51"/>
    <w:rsid w:val="002B5607"/>
    <w:rsid w:val="002B7395"/>
    <w:rsid w:val="002C0C2F"/>
    <w:rsid w:val="002C57C7"/>
    <w:rsid w:val="002C69DA"/>
    <w:rsid w:val="002E47F5"/>
    <w:rsid w:val="002F252C"/>
    <w:rsid w:val="00366ED8"/>
    <w:rsid w:val="00380485"/>
    <w:rsid w:val="00381D06"/>
    <w:rsid w:val="003B3CA5"/>
    <w:rsid w:val="003B430E"/>
    <w:rsid w:val="003B615C"/>
    <w:rsid w:val="003C0D21"/>
    <w:rsid w:val="003E04E4"/>
    <w:rsid w:val="003E05C9"/>
    <w:rsid w:val="003F74F4"/>
    <w:rsid w:val="00430127"/>
    <w:rsid w:val="00432B6E"/>
    <w:rsid w:val="0044796C"/>
    <w:rsid w:val="00447A9D"/>
    <w:rsid w:val="00451036"/>
    <w:rsid w:val="004722B6"/>
    <w:rsid w:val="004B3175"/>
    <w:rsid w:val="004C3006"/>
    <w:rsid w:val="004D4CDB"/>
    <w:rsid w:val="004E4C38"/>
    <w:rsid w:val="004F085D"/>
    <w:rsid w:val="0050337C"/>
    <w:rsid w:val="005049D2"/>
    <w:rsid w:val="00511E57"/>
    <w:rsid w:val="00516881"/>
    <w:rsid w:val="00523346"/>
    <w:rsid w:val="00533E79"/>
    <w:rsid w:val="00575AE6"/>
    <w:rsid w:val="0058260A"/>
    <w:rsid w:val="005B4830"/>
    <w:rsid w:val="00610BA1"/>
    <w:rsid w:val="00630FDB"/>
    <w:rsid w:val="00645E42"/>
    <w:rsid w:val="00654CEB"/>
    <w:rsid w:val="006673E4"/>
    <w:rsid w:val="006A674F"/>
    <w:rsid w:val="006D64A5"/>
    <w:rsid w:val="006D7FA9"/>
    <w:rsid w:val="006E0115"/>
    <w:rsid w:val="006F6221"/>
    <w:rsid w:val="006F7A8F"/>
    <w:rsid w:val="00720642"/>
    <w:rsid w:val="00745D23"/>
    <w:rsid w:val="00775FDC"/>
    <w:rsid w:val="00777606"/>
    <w:rsid w:val="007812F5"/>
    <w:rsid w:val="007A4476"/>
    <w:rsid w:val="007B3B56"/>
    <w:rsid w:val="007C23C3"/>
    <w:rsid w:val="007C528C"/>
    <w:rsid w:val="007D6DEF"/>
    <w:rsid w:val="007E06BE"/>
    <w:rsid w:val="007E45D5"/>
    <w:rsid w:val="007E59E8"/>
    <w:rsid w:val="007E708F"/>
    <w:rsid w:val="007F1DD3"/>
    <w:rsid w:val="00802130"/>
    <w:rsid w:val="0080471B"/>
    <w:rsid w:val="008120C7"/>
    <w:rsid w:val="00850373"/>
    <w:rsid w:val="008716AD"/>
    <w:rsid w:val="008839FD"/>
    <w:rsid w:val="00887F83"/>
    <w:rsid w:val="0089066E"/>
    <w:rsid w:val="00890CAE"/>
    <w:rsid w:val="008972DA"/>
    <w:rsid w:val="008A352F"/>
    <w:rsid w:val="008D0F8E"/>
    <w:rsid w:val="008E150B"/>
    <w:rsid w:val="008E4F9B"/>
    <w:rsid w:val="008E6DF0"/>
    <w:rsid w:val="00901C96"/>
    <w:rsid w:val="00954D8E"/>
    <w:rsid w:val="00957C64"/>
    <w:rsid w:val="009657E5"/>
    <w:rsid w:val="009957E2"/>
    <w:rsid w:val="009A447F"/>
    <w:rsid w:val="009A5D9B"/>
    <w:rsid w:val="009B7936"/>
    <w:rsid w:val="009C68B7"/>
    <w:rsid w:val="009C7DB2"/>
    <w:rsid w:val="009D3F6F"/>
    <w:rsid w:val="009F7429"/>
    <w:rsid w:val="00A419F3"/>
    <w:rsid w:val="00A71B33"/>
    <w:rsid w:val="00A72CC9"/>
    <w:rsid w:val="00AB22FD"/>
    <w:rsid w:val="00AB2490"/>
    <w:rsid w:val="00AB4D37"/>
    <w:rsid w:val="00AD3B4B"/>
    <w:rsid w:val="00AD5E35"/>
    <w:rsid w:val="00B043AD"/>
    <w:rsid w:val="00B21E04"/>
    <w:rsid w:val="00B42EC4"/>
    <w:rsid w:val="00B723CC"/>
    <w:rsid w:val="00B83489"/>
    <w:rsid w:val="00B97292"/>
    <w:rsid w:val="00BB0C24"/>
    <w:rsid w:val="00BF1075"/>
    <w:rsid w:val="00BF3DE9"/>
    <w:rsid w:val="00C662F4"/>
    <w:rsid w:val="00C67AA6"/>
    <w:rsid w:val="00C846CB"/>
    <w:rsid w:val="00C9078E"/>
    <w:rsid w:val="00C96692"/>
    <w:rsid w:val="00CA1977"/>
    <w:rsid w:val="00CB00E6"/>
    <w:rsid w:val="00CB029E"/>
    <w:rsid w:val="00CC2B3D"/>
    <w:rsid w:val="00CD733F"/>
    <w:rsid w:val="00D204D4"/>
    <w:rsid w:val="00D54184"/>
    <w:rsid w:val="00D576E4"/>
    <w:rsid w:val="00D65CF9"/>
    <w:rsid w:val="00D6712F"/>
    <w:rsid w:val="00D77C1B"/>
    <w:rsid w:val="00D81CF0"/>
    <w:rsid w:val="00D829A4"/>
    <w:rsid w:val="00DA1D8E"/>
    <w:rsid w:val="00DC064D"/>
    <w:rsid w:val="00DD32B1"/>
    <w:rsid w:val="00DD3949"/>
    <w:rsid w:val="00E14829"/>
    <w:rsid w:val="00E20010"/>
    <w:rsid w:val="00E3729C"/>
    <w:rsid w:val="00E54B68"/>
    <w:rsid w:val="00E73549"/>
    <w:rsid w:val="00EB3E1E"/>
    <w:rsid w:val="00ED5E14"/>
    <w:rsid w:val="00EF22A3"/>
    <w:rsid w:val="00F01259"/>
    <w:rsid w:val="00F04D31"/>
    <w:rsid w:val="00F079C2"/>
    <w:rsid w:val="00F17137"/>
    <w:rsid w:val="00F24FCA"/>
    <w:rsid w:val="00F315F3"/>
    <w:rsid w:val="00F5585F"/>
    <w:rsid w:val="00F60A2F"/>
    <w:rsid w:val="00F66AE4"/>
    <w:rsid w:val="00F73A0A"/>
    <w:rsid w:val="00F9002B"/>
    <w:rsid w:val="00F90079"/>
    <w:rsid w:val="00FB00EE"/>
    <w:rsid w:val="00FB070D"/>
    <w:rsid w:val="00FB7A13"/>
    <w:rsid w:val="00FE2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144EB4E"/>
  <w15:docId w15:val="{23969C3E-95C6-4E12-89B9-5D62B2DA0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4D8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49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20049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49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200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200499"/>
    <w:rPr>
      <w:rFonts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200499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20049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00499"/>
    <w:pPr>
      <w:spacing w:before="100" w:beforeAutospacing="1" w:after="100" w:afterAutospacing="1"/>
    </w:pPr>
  </w:style>
  <w:style w:type="character" w:customStyle="1" w:styleId="mw-headline">
    <w:name w:val="mw-headline"/>
    <w:basedOn w:val="DefaultParagraphFont"/>
    <w:rsid w:val="00200499"/>
    <w:rPr>
      <w:rFonts w:cs="Times New Roman"/>
    </w:rPr>
  </w:style>
  <w:style w:type="character" w:styleId="HTMLTypewriter">
    <w:name w:val="HTML Typewriter"/>
    <w:basedOn w:val="DefaultParagraphFont"/>
    <w:uiPriority w:val="99"/>
    <w:semiHidden/>
    <w:unhideWhenUsed/>
    <w:rsid w:val="00200499"/>
    <w:rPr>
      <w:rFonts w:ascii="Courier New" w:hAnsi="Courier New" w:cs="Courier New"/>
      <w:sz w:val="20"/>
      <w:szCs w:val="20"/>
    </w:rPr>
  </w:style>
  <w:style w:type="character" w:customStyle="1" w:styleId="editsection">
    <w:name w:val="editsection"/>
    <w:basedOn w:val="DefaultParagraphFont"/>
    <w:rsid w:val="00200499"/>
    <w:rPr>
      <w:rFonts w:cs="Times New Roman"/>
    </w:rPr>
  </w:style>
  <w:style w:type="paragraph" w:customStyle="1" w:styleId="p1">
    <w:name w:val="p1"/>
    <w:basedOn w:val="Normal"/>
    <w:rsid w:val="00045909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7F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FA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0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996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996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6499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0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88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529FFF-F0BB-4B18-835A-F90C39AFB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66</Words>
  <Characters>493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e pc 1001p</vt:lpstr>
    </vt:vector>
  </TitlesOfParts>
  <Company>C</Company>
  <LinksUpToDate>false</LinksUpToDate>
  <CharactersWithSpaces>5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e pc 1001p</dc:title>
  <dc:creator>main</dc:creator>
  <cp:lastModifiedBy>Judy Taylour</cp:lastModifiedBy>
  <cp:revision>3</cp:revision>
  <dcterms:created xsi:type="dcterms:W3CDTF">2021-04-01T05:43:00Z</dcterms:created>
  <dcterms:modified xsi:type="dcterms:W3CDTF">2021-04-01T05:52:00Z</dcterms:modified>
</cp:coreProperties>
</file>